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AE33A1" w14:textId="550C933F" w:rsidR="00DE42E8" w:rsidRDefault="002171CF" w:rsidP="002171CF">
      <w:pPr>
        <w:jc w:val="center"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>SEE</w:t>
      </w:r>
      <w:r w:rsidR="008D4CDD">
        <w:rPr>
          <w:rFonts w:ascii="Times New Roman" w:hAnsi="Times New Roman"/>
          <w:b/>
          <w:bCs/>
        </w:rPr>
        <w:t>K</w:t>
      </w:r>
      <w:r>
        <w:rPr>
          <w:rFonts w:ascii="Times New Roman" w:hAnsi="Times New Roman"/>
          <w:b/>
          <w:bCs/>
        </w:rPr>
        <w:t>ING A</w:t>
      </w:r>
      <w:r w:rsidR="00A74409">
        <w:rPr>
          <w:rFonts w:ascii="Times New Roman" w:hAnsi="Times New Roman"/>
          <w:b/>
          <w:bCs/>
        </w:rPr>
        <w:t xml:space="preserve"> </w:t>
      </w:r>
      <w:r>
        <w:rPr>
          <w:rFonts w:ascii="Times New Roman" w:hAnsi="Times New Roman"/>
          <w:b/>
          <w:bCs/>
        </w:rPr>
        <w:t>PROGRAM ASSISTANT</w:t>
      </w:r>
    </w:p>
    <w:p w14:paraId="6150C289" w14:textId="5ECEA6AF" w:rsidR="00B021AD" w:rsidRPr="002171CF" w:rsidRDefault="00B021AD" w:rsidP="66CA4D4B">
      <w:pPr>
        <w:rPr>
          <w:rFonts w:ascii="Times New Roman" w:hAnsi="Times New Roman"/>
          <w:highlight w:val="yellow"/>
        </w:rPr>
      </w:pPr>
    </w:p>
    <w:p w14:paraId="3218651D" w14:textId="236660DE" w:rsidR="00B021AD" w:rsidRPr="00E05ACC" w:rsidRDefault="22E8F7AD" w:rsidP="00744AF8">
      <w:pPr>
        <w:spacing w:line="259" w:lineRule="auto"/>
        <w:rPr>
          <w:rFonts w:ascii="Times New Roman" w:hAnsi="Times New Roman"/>
          <w:color w:val="000000" w:themeColor="text1"/>
          <w:sz w:val="28"/>
          <w:szCs w:val="28"/>
        </w:rPr>
      </w:pPr>
      <w:r w:rsidRPr="00E05ACC">
        <w:rPr>
          <w:rFonts w:ascii="Times New Roman" w:hAnsi="Times New Roman"/>
          <w:b/>
          <w:bCs/>
          <w:sz w:val="28"/>
          <w:szCs w:val="28"/>
        </w:rPr>
        <w:t>About PH International</w:t>
      </w:r>
    </w:p>
    <w:p w14:paraId="48472C58" w14:textId="77777777" w:rsidR="00E05ACC" w:rsidRDefault="00E05ACC" w:rsidP="00744AF8">
      <w:pPr>
        <w:spacing w:line="259" w:lineRule="auto"/>
        <w:rPr>
          <w:rFonts w:ascii="Times New Roman" w:hAnsi="Times New Roman"/>
        </w:rPr>
      </w:pPr>
    </w:p>
    <w:p w14:paraId="35A69A0B" w14:textId="22A25297" w:rsidR="00B021AD" w:rsidRPr="002171CF" w:rsidRDefault="11D5BB1B" w:rsidP="00744AF8">
      <w:pPr>
        <w:spacing w:line="259" w:lineRule="auto"/>
        <w:rPr>
          <w:rFonts w:ascii="Times New Roman" w:hAnsi="Times New Roman"/>
        </w:rPr>
      </w:pPr>
      <w:r w:rsidRPr="002171CF">
        <w:rPr>
          <w:rFonts w:ascii="Times New Roman" w:hAnsi="Times New Roman"/>
        </w:rPr>
        <w:t>PH International (Project Harmony, Inc.) is an international non-</w:t>
      </w:r>
      <w:proofErr w:type="gramStart"/>
      <w:r w:rsidRPr="002171CF">
        <w:rPr>
          <w:rFonts w:ascii="Times New Roman" w:hAnsi="Times New Roman"/>
        </w:rPr>
        <w:t>profit</w:t>
      </w:r>
      <w:proofErr w:type="gramEnd"/>
      <w:r w:rsidRPr="002171CF">
        <w:rPr>
          <w:rFonts w:ascii="Times New Roman" w:hAnsi="Times New Roman"/>
        </w:rPr>
        <w:t xml:space="preserve"> with over </w:t>
      </w:r>
      <w:r w:rsidR="00A74409">
        <w:rPr>
          <w:rFonts w:ascii="Times New Roman" w:hAnsi="Times New Roman"/>
        </w:rPr>
        <w:t>40</w:t>
      </w:r>
      <w:r w:rsidR="00A74409" w:rsidRPr="002171CF">
        <w:rPr>
          <w:rFonts w:ascii="Times New Roman" w:hAnsi="Times New Roman"/>
        </w:rPr>
        <w:t xml:space="preserve"> </w:t>
      </w:r>
      <w:r w:rsidRPr="002171CF">
        <w:rPr>
          <w:rFonts w:ascii="Times New Roman" w:hAnsi="Times New Roman"/>
        </w:rPr>
        <w:t>years of experience in creating strong global communities by fostering civic engagement</w:t>
      </w:r>
      <w:r w:rsidR="00A74409">
        <w:rPr>
          <w:rFonts w:ascii="Times New Roman" w:hAnsi="Times New Roman"/>
        </w:rPr>
        <w:t xml:space="preserve"> and</w:t>
      </w:r>
      <w:r w:rsidRPr="002171CF">
        <w:rPr>
          <w:rFonts w:ascii="Times New Roman" w:hAnsi="Times New Roman"/>
        </w:rPr>
        <w:t xml:space="preserve"> </w:t>
      </w:r>
      <w:r w:rsidR="002171CF">
        <w:rPr>
          <w:rFonts w:ascii="Times New Roman" w:hAnsi="Times New Roman"/>
        </w:rPr>
        <w:t>cross-cultural</w:t>
      </w:r>
      <w:r w:rsidRPr="002171CF">
        <w:rPr>
          <w:rFonts w:ascii="Times New Roman" w:hAnsi="Times New Roman"/>
        </w:rPr>
        <w:t xml:space="preserve"> learning. PH pursues this mission by developing innovative programs for youth, professionals, and communities worldwide. Through in-person and online engagement, PH International strives towards a world where individuals and communities work across boundaries to address challenges with solutions rooted in cultural understanding, inspired by a sense of shared responsibility, strengthened by individuals empowered with practical skills and knowledge</w:t>
      </w:r>
      <w:r w:rsidR="517E92EF" w:rsidRPr="002171CF">
        <w:rPr>
          <w:rFonts w:ascii="Times New Roman" w:hAnsi="Times New Roman"/>
        </w:rPr>
        <w:t>,</w:t>
      </w:r>
      <w:r w:rsidRPr="002171CF">
        <w:rPr>
          <w:rFonts w:ascii="Times New Roman" w:hAnsi="Times New Roman"/>
        </w:rPr>
        <w:t xml:space="preserve"> and sustained through open communication, exchange</w:t>
      </w:r>
      <w:r w:rsidR="002171CF">
        <w:rPr>
          <w:rFonts w:ascii="Times New Roman" w:hAnsi="Times New Roman"/>
        </w:rPr>
        <w:t>,</w:t>
      </w:r>
      <w:r w:rsidRPr="002171CF">
        <w:rPr>
          <w:rFonts w:ascii="Times New Roman" w:hAnsi="Times New Roman"/>
        </w:rPr>
        <w:t xml:space="preserve"> and friendship. A talented, multinational staff is the cornerstone of these efforts.</w:t>
      </w:r>
    </w:p>
    <w:p w14:paraId="02EB378F" w14:textId="0AAF4421" w:rsidR="00B021AD" w:rsidRPr="002171CF" w:rsidRDefault="00B021AD" w:rsidP="00744AF8">
      <w:pPr>
        <w:spacing w:line="259" w:lineRule="auto"/>
        <w:rPr>
          <w:rFonts w:ascii="Times New Roman" w:hAnsi="Times New Roman"/>
        </w:rPr>
      </w:pPr>
    </w:p>
    <w:p w14:paraId="15E91B79" w14:textId="27A66E3F" w:rsidR="00B021AD" w:rsidRPr="002171CF" w:rsidRDefault="00B021AD" w:rsidP="00744AF8">
      <w:pPr>
        <w:spacing w:line="259" w:lineRule="auto"/>
        <w:rPr>
          <w:rFonts w:ascii="Times New Roman" w:hAnsi="Times New Roman"/>
        </w:rPr>
      </w:pPr>
      <w:r w:rsidRPr="002171CF">
        <w:rPr>
          <w:rFonts w:ascii="Times New Roman" w:hAnsi="Times New Roman"/>
        </w:rPr>
        <w:t>PH is s</w:t>
      </w:r>
      <w:r w:rsidR="00240FA7" w:rsidRPr="002171CF">
        <w:rPr>
          <w:rFonts w:ascii="Times New Roman" w:hAnsi="Times New Roman"/>
        </w:rPr>
        <w:t xml:space="preserve">eeking </w:t>
      </w:r>
      <w:r w:rsidR="00277D6E">
        <w:rPr>
          <w:rFonts w:ascii="Times New Roman" w:hAnsi="Times New Roman"/>
        </w:rPr>
        <w:t>a</w:t>
      </w:r>
      <w:r w:rsidR="5A62F240" w:rsidRPr="002171CF">
        <w:rPr>
          <w:rFonts w:ascii="Times New Roman" w:hAnsi="Times New Roman"/>
        </w:rPr>
        <w:t xml:space="preserve"> </w:t>
      </w:r>
      <w:r w:rsidR="002C1301">
        <w:rPr>
          <w:rFonts w:ascii="Times New Roman" w:hAnsi="Times New Roman"/>
        </w:rPr>
        <w:t xml:space="preserve">highly organized, versatile, and proactive </w:t>
      </w:r>
      <w:r w:rsidR="5A62F240" w:rsidRPr="002171CF">
        <w:rPr>
          <w:rFonts w:ascii="Times New Roman" w:hAnsi="Times New Roman"/>
        </w:rPr>
        <w:t xml:space="preserve">Program </w:t>
      </w:r>
      <w:r w:rsidRPr="002171CF">
        <w:rPr>
          <w:rFonts w:ascii="Times New Roman" w:hAnsi="Times New Roman"/>
        </w:rPr>
        <w:t>Assistant</w:t>
      </w:r>
      <w:r w:rsidR="0030669C">
        <w:rPr>
          <w:rFonts w:ascii="Times New Roman" w:hAnsi="Times New Roman"/>
        </w:rPr>
        <w:t xml:space="preserve"> to support our programs and operations. The position will be</w:t>
      </w:r>
      <w:r w:rsidRPr="002171CF">
        <w:rPr>
          <w:rFonts w:ascii="Times New Roman" w:hAnsi="Times New Roman"/>
        </w:rPr>
        <w:t xml:space="preserve"> based out of </w:t>
      </w:r>
      <w:r w:rsidR="0030669C">
        <w:rPr>
          <w:rFonts w:ascii="Times New Roman" w:hAnsi="Times New Roman"/>
        </w:rPr>
        <w:t>our</w:t>
      </w:r>
      <w:r w:rsidRPr="002171CF">
        <w:rPr>
          <w:rFonts w:ascii="Times New Roman" w:hAnsi="Times New Roman"/>
        </w:rPr>
        <w:t xml:space="preserve"> Waitsfield, Vermont office</w:t>
      </w:r>
      <w:r w:rsidR="00AB7FB7">
        <w:rPr>
          <w:rFonts w:ascii="Times New Roman" w:hAnsi="Times New Roman"/>
        </w:rPr>
        <w:t>,</w:t>
      </w:r>
      <w:r w:rsidR="00DB3812">
        <w:rPr>
          <w:rFonts w:ascii="Times New Roman" w:hAnsi="Times New Roman"/>
        </w:rPr>
        <w:t xml:space="preserve"> on a hybrid schedule</w:t>
      </w:r>
      <w:r w:rsidR="00F76903">
        <w:rPr>
          <w:rFonts w:ascii="Times New Roman" w:hAnsi="Times New Roman"/>
        </w:rPr>
        <w:t xml:space="preserve"> (Tuesdays &amp; Thursdays in-office)</w:t>
      </w:r>
      <w:r w:rsidRPr="002171CF">
        <w:rPr>
          <w:rFonts w:ascii="Times New Roman" w:hAnsi="Times New Roman"/>
        </w:rPr>
        <w:t xml:space="preserve">. The </w:t>
      </w:r>
      <w:r w:rsidR="47F30BEA" w:rsidRPr="002171CF">
        <w:rPr>
          <w:rFonts w:ascii="Times New Roman" w:hAnsi="Times New Roman"/>
        </w:rPr>
        <w:t xml:space="preserve">Program </w:t>
      </w:r>
      <w:r w:rsidR="0069264B" w:rsidRPr="002171CF">
        <w:rPr>
          <w:rFonts w:ascii="Times New Roman" w:hAnsi="Times New Roman"/>
        </w:rPr>
        <w:t>Assistant</w:t>
      </w:r>
      <w:r w:rsidRPr="002171CF">
        <w:rPr>
          <w:rFonts w:ascii="Times New Roman" w:hAnsi="Times New Roman"/>
        </w:rPr>
        <w:t xml:space="preserve"> </w:t>
      </w:r>
      <w:r w:rsidR="000B00BA" w:rsidRPr="002171CF">
        <w:rPr>
          <w:rFonts w:ascii="Times New Roman" w:hAnsi="Times New Roman"/>
        </w:rPr>
        <w:t>support</w:t>
      </w:r>
      <w:r w:rsidR="0030669C">
        <w:rPr>
          <w:rFonts w:ascii="Times New Roman" w:hAnsi="Times New Roman"/>
        </w:rPr>
        <w:t>s</w:t>
      </w:r>
      <w:r w:rsidR="000B00BA" w:rsidRPr="002171CF">
        <w:rPr>
          <w:rFonts w:ascii="Times New Roman" w:hAnsi="Times New Roman"/>
        </w:rPr>
        <w:t xml:space="preserve"> the efficient operation of the </w:t>
      </w:r>
      <w:r w:rsidR="00CC2A0F" w:rsidRPr="002171CF">
        <w:rPr>
          <w:rFonts w:ascii="Times New Roman" w:hAnsi="Times New Roman"/>
        </w:rPr>
        <w:t>office</w:t>
      </w:r>
      <w:r w:rsidR="000B00BA" w:rsidRPr="002171CF">
        <w:rPr>
          <w:rFonts w:ascii="Times New Roman" w:hAnsi="Times New Roman"/>
        </w:rPr>
        <w:t xml:space="preserve"> and </w:t>
      </w:r>
      <w:r w:rsidR="0010567D" w:rsidRPr="002171CF">
        <w:rPr>
          <w:rFonts w:ascii="Times New Roman" w:hAnsi="Times New Roman"/>
        </w:rPr>
        <w:t>assist</w:t>
      </w:r>
      <w:r w:rsidR="0030669C">
        <w:rPr>
          <w:rFonts w:ascii="Times New Roman" w:hAnsi="Times New Roman"/>
        </w:rPr>
        <w:t>s</w:t>
      </w:r>
      <w:r w:rsidR="000B00BA" w:rsidRPr="002171CF">
        <w:rPr>
          <w:rFonts w:ascii="Times New Roman" w:hAnsi="Times New Roman"/>
        </w:rPr>
        <w:t xml:space="preserve"> co-workers </w:t>
      </w:r>
      <w:r w:rsidR="0030669C">
        <w:rPr>
          <w:rFonts w:ascii="Times New Roman" w:hAnsi="Times New Roman"/>
        </w:rPr>
        <w:t>with</w:t>
      </w:r>
      <w:r w:rsidR="000B00BA" w:rsidRPr="002171CF">
        <w:rPr>
          <w:rFonts w:ascii="Times New Roman" w:hAnsi="Times New Roman"/>
        </w:rPr>
        <w:t xml:space="preserve"> communication, documentation, and logistics</w:t>
      </w:r>
      <w:r w:rsidR="4652858B" w:rsidRPr="002171CF">
        <w:rPr>
          <w:rFonts w:ascii="Times New Roman" w:hAnsi="Times New Roman"/>
        </w:rPr>
        <w:t xml:space="preserve"> </w:t>
      </w:r>
      <w:r w:rsidR="0030669C">
        <w:rPr>
          <w:rFonts w:ascii="Times New Roman" w:hAnsi="Times New Roman"/>
        </w:rPr>
        <w:t>related to</w:t>
      </w:r>
      <w:r w:rsidR="4652858B" w:rsidRPr="002171CF">
        <w:rPr>
          <w:rFonts w:ascii="Times New Roman" w:hAnsi="Times New Roman"/>
        </w:rPr>
        <w:t xml:space="preserve"> our </w:t>
      </w:r>
      <w:r w:rsidR="00A74409">
        <w:rPr>
          <w:rFonts w:ascii="Times New Roman" w:hAnsi="Times New Roman"/>
        </w:rPr>
        <w:t xml:space="preserve">international </w:t>
      </w:r>
      <w:r w:rsidR="4652858B" w:rsidRPr="002171CF">
        <w:rPr>
          <w:rFonts w:ascii="Times New Roman" w:hAnsi="Times New Roman"/>
        </w:rPr>
        <w:t>exchange programs</w:t>
      </w:r>
      <w:r w:rsidR="000B00BA" w:rsidRPr="002171CF">
        <w:rPr>
          <w:rFonts w:ascii="Times New Roman" w:hAnsi="Times New Roman"/>
        </w:rPr>
        <w:t xml:space="preserve">. </w:t>
      </w:r>
      <w:proofErr w:type="gramStart"/>
      <w:r w:rsidR="0030669C">
        <w:rPr>
          <w:rFonts w:ascii="Times New Roman" w:hAnsi="Times New Roman"/>
        </w:rPr>
        <w:t>The</w:t>
      </w:r>
      <w:proofErr w:type="gramEnd"/>
      <w:r w:rsidR="0030669C">
        <w:rPr>
          <w:rFonts w:ascii="Times New Roman" w:hAnsi="Times New Roman"/>
        </w:rPr>
        <w:t xml:space="preserve"> role offers hands-on experience with international youth exchanges, from planning and logistics to communications and travel, making a real impact on participants and program operations. </w:t>
      </w:r>
      <w:r w:rsidR="0069264B" w:rsidRPr="002171CF">
        <w:rPr>
          <w:rFonts w:ascii="Times New Roman" w:hAnsi="Times New Roman"/>
        </w:rPr>
        <w:t>This position reports to</w:t>
      </w:r>
      <w:r w:rsidRPr="002171CF">
        <w:rPr>
          <w:rFonts w:ascii="Times New Roman" w:hAnsi="Times New Roman"/>
        </w:rPr>
        <w:t xml:space="preserve"> </w:t>
      </w:r>
      <w:r w:rsidR="00A74409">
        <w:rPr>
          <w:rFonts w:ascii="Times New Roman" w:hAnsi="Times New Roman"/>
        </w:rPr>
        <w:t>the Travel &amp; Logistics Coordinator/Office Administrator</w:t>
      </w:r>
      <w:r w:rsidRPr="002171CF">
        <w:rPr>
          <w:rFonts w:ascii="Times New Roman" w:hAnsi="Times New Roman"/>
        </w:rPr>
        <w:t>. </w:t>
      </w:r>
    </w:p>
    <w:p w14:paraId="6A05A809" w14:textId="77777777" w:rsidR="00B021AD" w:rsidRPr="002171CF" w:rsidRDefault="00B021AD" w:rsidP="00744AF8">
      <w:pPr>
        <w:spacing w:line="259" w:lineRule="auto"/>
        <w:rPr>
          <w:rFonts w:ascii="Times New Roman" w:hAnsi="Times New Roman"/>
        </w:rPr>
      </w:pPr>
    </w:p>
    <w:p w14:paraId="27D66A35" w14:textId="7DE1C71A" w:rsidR="00EF5290" w:rsidRPr="00E05ACC" w:rsidRDefault="002C1301" w:rsidP="00744AF8">
      <w:pPr>
        <w:spacing w:line="259" w:lineRule="auto"/>
        <w:rPr>
          <w:rFonts w:ascii="Times New Roman" w:hAnsi="Times New Roman"/>
          <w:b/>
          <w:sz w:val="28"/>
          <w:szCs w:val="28"/>
        </w:rPr>
      </w:pPr>
      <w:r w:rsidRPr="00E05ACC">
        <w:rPr>
          <w:rFonts w:ascii="Times New Roman" w:hAnsi="Times New Roman"/>
          <w:b/>
          <w:sz w:val="28"/>
          <w:szCs w:val="28"/>
        </w:rPr>
        <w:t>Key</w:t>
      </w:r>
      <w:r w:rsidR="00BB29B9" w:rsidRPr="00E05ACC">
        <w:rPr>
          <w:rFonts w:ascii="Times New Roman" w:hAnsi="Times New Roman"/>
          <w:b/>
          <w:sz w:val="28"/>
          <w:szCs w:val="28"/>
        </w:rPr>
        <w:t xml:space="preserve"> Responsibilities:</w:t>
      </w:r>
    </w:p>
    <w:p w14:paraId="6D14860E" w14:textId="77777777" w:rsidR="00772E73" w:rsidRDefault="00772E73" w:rsidP="00744AF8">
      <w:pPr>
        <w:spacing w:line="259" w:lineRule="auto"/>
        <w:rPr>
          <w:rFonts w:ascii="Times New Roman" w:hAnsi="Times New Roman"/>
          <w:b/>
        </w:rPr>
      </w:pPr>
    </w:p>
    <w:p w14:paraId="6F0B2508" w14:textId="18043FA7" w:rsidR="00772E73" w:rsidRDefault="00772E73" w:rsidP="00744AF8">
      <w:pPr>
        <w:spacing w:line="259" w:lineRule="auto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Program Support &amp; Logistics</w:t>
      </w:r>
    </w:p>
    <w:p w14:paraId="72F26105" w14:textId="77777777" w:rsidR="00A50487" w:rsidRPr="002171CF" w:rsidRDefault="00A50487" w:rsidP="00744AF8">
      <w:pPr>
        <w:spacing w:line="259" w:lineRule="auto"/>
        <w:rPr>
          <w:rFonts w:ascii="Times New Roman" w:hAnsi="Times New Roman"/>
          <w:b/>
        </w:rPr>
      </w:pPr>
    </w:p>
    <w:p w14:paraId="609E5E7F" w14:textId="00D20F00" w:rsidR="00DE42E8" w:rsidRDefault="003C2775" w:rsidP="00744AF8">
      <w:pPr>
        <w:pStyle w:val="ListParagraph"/>
        <w:numPr>
          <w:ilvl w:val="0"/>
          <w:numId w:val="46"/>
        </w:numPr>
        <w:spacing w:line="259" w:lineRule="auto"/>
        <w:rPr>
          <w:rFonts w:ascii="Times New Roman" w:hAnsi="Times New Roman"/>
        </w:rPr>
      </w:pPr>
      <w:r>
        <w:rPr>
          <w:rFonts w:ascii="Times New Roman" w:hAnsi="Times New Roman"/>
        </w:rPr>
        <w:t>Support</w:t>
      </w:r>
      <w:r w:rsidR="00DE42E8">
        <w:rPr>
          <w:rFonts w:ascii="Times New Roman" w:hAnsi="Times New Roman"/>
        </w:rPr>
        <w:t xml:space="preserve"> program staff </w:t>
      </w:r>
      <w:r w:rsidR="00772E73">
        <w:rPr>
          <w:rFonts w:ascii="Times New Roman" w:hAnsi="Times New Roman"/>
        </w:rPr>
        <w:t>on</w:t>
      </w:r>
      <w:r w:rsidR="00DE42E8">
        <w:rPr>
          <w:rFonts w:ascii="Times New Roman" w:hAnsi="Times New Roman"/>
        </w:rPr>
        <w:t xml:space="preserve"> exchange planning and implementation</w:t>
      </w:r>
      <w:r>
        <w:rPr>
          <w:rFonts w:ascii="Times New Roman" w:hAnsi="Times New Roman"/>
        </w:rPr>
        <w:t>, including coordinating day-to-day logistics such as travel, meals, and professional meetings</w:t>
      </w:r>
      <w:r w:rsidR="00DE42E8">
        <w:rPr>
          <w:rFonts w:ascii="Times New Roman" w:hAnsi="Times New Roman"/>
        </w:rPr>
        <w:t>.</w:t>
      </w:r>
    </w:p>
    <w:p w14:paraId="6C976A14" w14:textId="66417E04" w:rsidR="00772E73" w:rsidRDefault="003C2775" w:rsidP="00744AF8">
      <w:pPr>
        <w:pStyle w:val="ListParagraph"/>
        <w:numPr>
          <w:ilvl w:val="0"/>
          <w:numId w:val="46"/>
        </w:numPr>
        <w:spacing w:line="259" w:lineRule="auto"/>
        <w:rPr>
          <w:rFonts w:ascii="Times New Roman" w:hAnsi="Times New Roman"/>
        </w:rPr>
      </w:pPr>
      <w:r>
        <w:rPr>
          <w:rFonts w:ascii="Times New Roman" w:hAnsi="Times New Roman"/>
        </w:rPr>
        <w:t>Collect and manage</w:t>
      </w:r>
      <w:r w:rsidR="00DE42E8" w:rsidRPr="007F7471">
        <w:rPr>
          <w:rFonts w:ascii="Times New Roman" w:hAnsi="Times New Roman"/>
        </w:rPr>
        <w:t xml:space="preserve"> participant information, </w:t>
      </w:r>
      <w:r>
        <w:rPr>
          <w:rFonts w:ascii="Times New Roman" w:hAnsi="Times New Roman"/>
        </w:rPr>
        <w:t>including</w:t>
      </w:r>
      <w:r w:rsidR="00DE42E8" w:rsidRPr="007F7471">
        <w:rPr>
          <w:rFonts w:ascii="Times New Roman" w:hAnsi="Times New Roman"/>
        </w:rPr>
        <w:t xml:space="preserve"> applications, </w:t>
      </w:r>
      <w:r>
        <w:rPr>
          <w:rFonts w:ascii="Times New Roman" w:hAnsi="Times New Roman"/>
        </w:rPr>
        <w:t>emergency contacts, visas, and health insurance documents for U.</w:t>
      </w:r>
      <w:r>
        <w:rPr>
          <w:rFonts w:ascii="Times New Roman" w:hAnsi="Times New Roman"/>
        </w:rPr>
        <w:t>S. Department of State exchanges</w:t>
      </w:r>
      <w:r w:rsidR="00DE42E8">
        <w:rPr>
          <w:rFonts w:ascii="Times New Roman" w:hAnsi="Times New Roman"/>
        </w:rPr>
        <w:t>.</w:t>
      </w:r>
      <w:r w:rsidR="00772E73" w:rsidRPr="00772E73">
        <w:rPr>
          <w:rFonts w:ascii="Times New Roman" w:hAnsi="Times New Roman"/>
        </w:rPr>
        <w:t xml:space="preserve"> </w:t>
      </w:r>
    </w:p>
    <w:p w14:paraId="676B9C58" w14:textId="75719F63" w:rsidR="00772E73" w:rsidRPr="002171CF" w:rsidRDefault="00772E73" w:rsidP="00744AF8">
      <w:pPr>
        <w:pStyle w:val="ListParagraph"/>
        <w:numPr>
          <w:ilvl w:val="0"/>
          <w:numId w:val="46"/>
        </w:numPr>
        <w:spacing w:line="259" w:lineRule="auto"/>
        <w:rPr>
          <w:rFonts w:ascii="Times New Roman" w:hAnsi="Times New Roman"/>
        </w:rPr>
      </w:pPr>
      <w:r>
        <w:rPr>
          <w:rFonts w:ascii="Times New Roman" w:hAnsi="Times New Roman"/>
        </w:rPr>
        <w:t>Assist with host family recruitment and communication.</w:t>
      </w:r>
    </w:p>
    <w:p w14:paraId="5C4AE3C9" w14:textId="1CF74426" w:rsidR="00DE42E8" w:rsidRDefault="00772E73" w:rsidP="00744AF8">
      <w:pPr>
        <w:pStyle w:val="ListParagraph"/>
        <w:numPr>
          <w:ilvl w:val="0"/>
          <w:numId w:val="46"/>
        </w:numPr>
        <w:spacing w:line="259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Serve as chaperone and program assistant during exchange trips in the U.S., including transporting </w:t>
      </w:r>
      <w:r w:rsidR="00744AF8">
        <w:rPr>
          <w:rFonts w:ascii="Times New Roman" w:hAnsi="Times New Roman"/>
        </w:rPr>
        <w:t xml:space="preserve">participants </w:t>
      </w:r>
      <w:r>
        <w:rPr>
          <w:rFonts w:ascii="Times New Roman" w:hAnsi="Times New Roman"/>
        </w:rPr>
        <w:t>in passenger vans.</w:t>
      </w:r>
    </w:p>
    <w:p w14:paraId="007075DE" w14:textId="77777777" w:rsidR="00744AF8" w:rsidRPr="00744AF8" w:rsidRDefault="00744AF8" w:rsidP="00744AF8">
      <w:pPr>
        <w:spacing w:line="259" w:lineRule="auto"/>
        <w:ind w:left="360"/>
        <w:rPr>
          <w:rFonts w:ascii="Times New Roman" w:hAnsi="Times New Roman"/>
        </w:rPr>
      </w:pPr>
    </w:p>
    <w:p w14:paraId="2FF170A2" w14:textId="760297CA" w:rsidR="00772E73" w:rsidRDefault="00772E73" w:rsidP="00744AF8">
      <w:pPr>
        <w:spacing w:line="259" w:lineRule="auto"/>
        <w:rPr>
          <w:rFonts w:ascii="Times New Roman" w:hAnsi="Times New Roman"/>
          <w:b/>
          <w:bCs/>
        </w:rPr>
      </w:pPr>
      <w:r w:rsidRPr="00772E73">
        <w:rPr>
          <w:rFonts w:ascii="Times New Roman" w:hAnsi="Times New Roman"/>
          <w:b/>
          <w:bCs/>
        </w:rPr>
        <w:t>Administrative &amp; Operational Support</w:t>
      </w:r>
    </w:p>
    <w:p w14:paraId="40B55D45" w14:textId="77777777" w:rsidR="00744AF8" w:rsidRPr="00772E73" w:rsidRDefault="00744AF8" w:rsidP="00744AF8">
      <w:pPr>
        <w:spacing w:line="259" w:lineRule="auto"/>
        <w:rPr>
          <w:rFonts w:ascii="Times New Roman" w:hAnsi="Times New Roman"/>
          <w:b/>
          <w:bCs/>
        </w:rPr>
      </w:pPr>
    </w:p>
    <w:p w14:paraId="38CB24B9" w14:textId="56DE42F8" w:rsidR="00A50487" w:rsidRPr="002171CF" w:rsidRDefault="00A50487" w:rsidP="00744AF8">
      <w:pPr>
        <w:pStyle w:val="ListParagraph"/>
        <w:numPr>
          <w:ilvl w:val="0"/>
          <w:numId w:val="46"/>
        </w:numPr>
        <w:spacing w:line="259" w:lineRule="auto"/>
        <w:rPr>
          <w:rFonts w:ascii="Times New Roman" w:hAnsi="Times New Roman"/>
        </w:rPr>
      </w:pPr>
      <w:r w:rsidRPr="002171CF">
        <w:rPr>
          <w:rFonts w:ascii="Times New Roman" w:hAnsi="Times New Roman"/>
        </w:rPr>
        <w:t>Maintain email list</w:t>
      </w:r>
      <w:r>
        <w:rPr>
          <w:rFonts w:ascii="Times New Roman" w:hAnsi="Times New Roman"/>
        </w:rPr>
        <w:t>s, participant and staff</w:t>
      </w:r>
      <w:r w:rsidRPr="002171CF">
        <w:rPr>
          <w:rFonts w:ascii="Times New Roman" w:hAnsi="Times New Roman"/>
        </w:rPr>
        <w:t xml:space="preserve"> databases</w:t>
      </w:r>
      <w:r>
        <w:rPr>
          <w:rFonts w:ascii="Times New Roman" w:hAnsi="Times New Roman"/>
        </w:rPr>
        <w:t>, and other program records.</w:t>
      </w:r>
    </w:p>
    <w:p w14:paraId="644B6767" w14:textId="583D569F" w:rsidR="00DE42E8" w:rsidRPr="007F7471" w:rsidRDefault="003C2775" w:rsidP="00744AF8">
      <w:pPr>
        <w:numPr>
          <w:ilvl w:val="0"/>
          <w:numId w:val="46"/>
        </w:numPr>
        <w:spacing w:line="259" w:lineRule="auto"/>
        <w:rPr>
          <w:rFonts w:ascii="Times New Roman" w:hAnsi="Times New Roman"/>
        </w:rPr>
      </w:pPr>
      <w:r>
        <w:rPr>
          <w:rFonts w:ascii="Times New Roman" w:hAnsi="Times New Roman"/>
        </w:rPr>
        <w:t>Perform</w:t>
      </w:r>
      <w:r w:rsidR="00DE42E8" w:rsidRPr="007F7471">
        <w:rPr>
          <w:rFonts w:ascii="Times New Roman" w:hAnsi="Times New Roman"/>
        </w:rPr>
        <w:t xml:space="preserve"> general o</w:t>
      </w:r>
      <w:r>
        <w:rPr>
          <w:rFonts w:ascii="Times New Roman" w:hAnsi="Times New Roman"/>
        </w:rPr>
        <w:t>ffice</w:t>
      </w:r>
      <w:r w:rsidR="00DE42E8" w:rsidRPr="007F7471">
        <w:rPr>
          <w:rFonts w:ascii="Times New Roman" w:hAnsi="Times New Roman"/>
        </w:rPr>
        <w:t xml:space="preserve"> tasks</w:t>
      </w:r>
      <w:r w:rsidR="00DE42E8">
        <w:rPr>
          <w:rFonts w:ascii="Times New Roman" w:hAnsi="Times New Roman"/>
        </w:rPr>
        <w:t xml:space="preserve"> </w:t>
      </w:r>
      <w:r w:rsidR="008B0BA2">
        <w:rPr>
          <w:rFonts w:ascii="Times New Roman" w:hAnsi="Times New Roman"/>
        </w:rPr>
        <w:t xml:space="preserve">such as </w:t>
      </w:r>
      <w:r w:rsidR="00DE42E8" w:rsidRPr="007F7471">
        <w:rPr>
          <w:rFonts w:ascii="Times New Roman" w:hAnsi="Times New Roman"/>
        </w:rPr>
        <w:t xml:space="preserve">printing, copying, scanning, collating, filing, </w:t>
      </w:r>
      <w:r w:rsidR="008B0BA2">
        <w:rPr>
          <w:rFonts w:ascii="Times New Roman" w:hAnsi="Times New Roman"/>
        </w:rPr>
        <w:t>and document preparation</w:t>
      </w:r>
      <w:r w:rsidR="00DE42E8">
        <w:rPr>
          <w:rFonts w:ascii="Times New Roman" w:hAnsi="Times New Roman"/>
        </w:rPr>
        <w:t>.</w:t>
      </w:r>
    </w:p>
    <w:p w14:paraId="1C2E7FC0" w14:textId="2157D0A6" w:rsidR="00277D6E" w:rsidRPr="002171CF" w:rsidRDefault="00277D6E" w:rsidP="00744AF8">
      <w:pPr>
        <w:pStyle w:val="ListParagraph"/>
        <w:numPr>
          <w:ilvl w:val="0"/>
          <w:numId w:val="46"/>
        </w:numPr>
        <w:spacing w:line="259" w:lineRule="auto"/>
        <w:rPr>
          <w:rFonts w:ascii="Times New Roman" w:hAnsi="Times New Roman"/>
        </w:rPr>
      </w:pPr>
      <w:r>
        <w:rPr>
          <w:rFonts w:ascii="Times New Roman" w:hAnsi="Times New Roman"/>
        </w:rPr>
        <w:t>Assist with credit card and receipt reconciliation</w:t>
      </w:r>
      <w:r w:rsidR="008B0BA2">
        <w:rPr>
          <w:rFonts w:ascii="Times New Roman" w:hAnsi="Times New Roman"/>
        </w:rPr>
        <w:t>, purchase tracking, and cost-share documentation</w:t>
      </w:r>
      <w:r>
        <w:rPr>
          <w:rFonts w:ascii="Times New Roman" w:hAnsi="Times New Roman"/>
        </w:rPr>
        <w:t>.</w:t>
      </w:r>
    </w:p>
    <w:p w14:paraId="7C57B91A" w14:textId="77777777" w:rsidR="00744AF8" w:rsidRDefault="00744AF8" w:rsidP="00744AF8">
      <w:pPr>
        <w:spacing w:line="259" w:lineRule="auto"/>
        <w:rPr>
          <w:rFonts w:ascii="Times New Roman" w:hAnsi="Times New Roman"/>
          <w:b/>
          <w:bCs/>
        </w:rPr>
      </w:pPr>
    </w:p>
    <w:p w14:paraId="36167550" w14:textId="08C80440" w:rsidR="00A50487" w:rsidRPr="00A50487" w:rsidRDefault="00A50487" w:rsidP="00744AF8">
      <w:pPr>
        <w:spacing w:line="259" w:lineRule="auto"/>
        <w:rPr>
          <w:rFonts w:ascii="Times New Roman" w:hAnsi="Times New Roman"/>
          <w:b/>
          <w:bCs/>
        </w:rPr>
      </w:pPr>
      <w:r w:rsidRPr="00A50487">
        <w:rPr>
          <w:rFonts w:ascii="Times New Roman" w:hAnsi="Times New Roman"/>
          <w:b/>
          <w:bCs/>
        </w:rPr>
        <w:t>Communications &amp; Outreach</w:t>
      </w:r>
    </w:p>
    <w:p w14:paraId="36B87FCC" w14:textId="77777777" w:rsidR="00A50487" w:rsidRPr="00A50487" w:rsidRDefault="00A50487" w:rsidP="00744AF8">
      <w:pPr>
        <w:spacing w:line="259" w:lineRule="auto"/>
        <w:rPr>
          <w:rFonts w:ascii="Times New Roman" w:hAnsi="Times New Roman"/>
        </w:rPr>
      </w:pPr>
    </w:p>
    <w:p w14:paraId="00846D70" w14:textId="46117F03" w:rsidR="00A50487" w:rsidRDefault="00A50487" w:rsidP="00744AF8">
      <w:pPr>
        <w:pStyle w:val="ListParagraph"/>
        <w:numPr>
          <w:ilvl w:val="0"/>
          <w:numId w:val="46"/>
        </w:numPr>
        <w:spacing w:line="259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Support creation of program materials, itineraries, and </w:t>
      </w:r>
      <w:r w:rsidRPr="007F7471">
        <w:rPr>
          <w:rFonts w:ascii="Times New Roman" w:hAnsi="Times New Roman"/>
        </w:rPr>
        <w:t>promotional materials</w:t>
      </w:r>
      <w:r w:rsidRPr="002171CF">
        <w:rPr>
          <w:rFonts w:ascii="Times New Roman" w:hAnsi="Times New Roman"/>
        </w:rPr>
        <w:t xml:space="preserve"> </w:t>
      </w:r>
    </w:p>
    <w:p w14:paraId="00B031CD" w14:textId="273EBD4E" w:rsidR="00A50487" w:rsidRDefault="00A50487" w:rsidP="00744AF8">
      <w:pPr>
        <w:pStyle w:val="ListParagraph"/>
        <w:numPr>
          <w:ilvl w:val="0"/>
          <w:numId w:val="46"/>
        </w:numPr>
        <w:spacing w:line="259" w:lineRule="auto"/>
        <w:rPr>
          <w:rFonts w:ascii="Times New Roman" w:hAnsi="Times New Roman"/>
        </w:rPr>
      </w:pPr>
      <w:r w:rsidRPr="002171CF">
        <w:rPr>
          <w:rFonts w:ascii="Times New Roman" w:hAnsi="Times New Roman"/>
        </w:rPr>
        <w:t xml:space="preserve">Monitor and create content for social media </w:t>
      </w:r>
      <w:r>
        <w:rPr>
          <w:rFonts w:ascii="Times New Roman" w:hAnsi="Times New Roman"/>
        </w:rPr>
        <w:t>channels.</w:t>
      </w:r>
    </w:p>
    <w:p w14:paraId="196DA7D9" w14:textId="77777777" w:rsidR="00A50487" w:rsidRDefault="00A50487" w:rsidP="00744AF8">
      <w:pPr>
        <w:spacing w:line="259" w:lineRule="auto"/>
        <w:rPr>
          <w:rFonts w:ascii="Times New Roman" w:hAnsi="Times New Roman"/>
        </w:rPr>
      </w:pPr>
    </w:p>
    <w:p w14:paraId="5734ABE0" w14:textId="01D2AA38" w:rsidR="00A50487" w:rsidRDefault="00A50487" w:rsidP="00744AF8">
      <w:pPr>
        <w:spacing w:line="259" w:lineRule="auto"/>
        <w:rPr>
          <w:rFonts w:ascii="Times New Roman" w:hAnsi="Times New Roman"/>
          <w:b/>
          <w:bCs/>
        </w:rPr>
      </w:pPr>
      <w:r w:rsidRPr="00A50487">
        <w:rPr>
          <w:rFonts w:ascii="Times New Roman" w:hAnsi="Times New Roman"/>
          <w:b/>
          <w:bCs/>
        </w:rPr>
        <w:t>Team Collaboration</w:t>
      </w:r>
    </w:p>
    <w:p w14:paraId="5EAD9930" w14:textId="77777777" w:rsidR="00744AF8" w:rsidRPr="00A50487" w:rsidRDefault="00744AF8" w:rsidP="00744AF8">
      <w:pPr>
        <w:spacing w:line="259" w:lineRule="auto"/>
        <w:rPr>
          <w:rFonts w:ascii="Times New Roman" w:hAnsi="Times New Roman"/>
          <w:b/>
          <w:bCs/>
        </w:rPr>
      </w:pPr>
    </w:p>
    <w:p w14:paraId="5E96858F" w14:textId="0390FC46" w:rsidR="00A50487" w:rsidRPr="00A50487" w:rsidRDefault="00A50487" w:rsidP="00744AF8">
      <w:pPr>
        <w:numPr>
          <w:ilvl w:val="0"/>
          <w:numId w:val="46"/>
        </w:numPr>
        <w:spacing w:line="259" w:lineRule="auto"/>
        <w:rPr>
          <w:rFonts w:ascii="Times New Roman" w:hAnsi="Times New Roman"/>
        </w:rPr>
      </w:pPr>
      <w:r w:rsidRPr="00A50487">
        <w:rPr>
          <w:rFonts w:ascii="Times New Roman" w:hAnsi="Times New Roman"/>
        </w:rPr>
        <w:t xml:space="preserve">Work </w:t>
      </w:r>
      <w:r>
        <w:rPr>
          <w:rFonts w:ascii="Times New Roman" w:hAnsi="Times New Roman"/>
        </w:rPr>
        <w:t>closely with program staff to ensure smooth planning and implementation.</w:t>
      </w:r>
    </w:p>
    <w:p w14:paraId="24C6F5FA" w14:textId="77777777" w:rsidR="00E05ACC" w:rsidRDefault="00DE42E8" w:rsidP="00744AF8">
      <w:pPr>
        <w:numPr>
          <w:ilvl w:val="0"/>
          <w:numId w:val="46"/>
        </w:numPr>
        <w:spacing w:line="259" w:lineRule="auto"/>
        <w:rPr>
          <w:rFonts w:ascii="Times New Roman" w:hAnsi="Times New Roman"/>
          <w:b/>
          <w:bCs/>
        </w:rPr>
      </w:pPr>
      <w:r w:rsidRPr="00DB3812">
        <w:rPr>
          <w:rFonts w:ascii="Times New Roman" w:hAnsi="Times New Roman"/>
        </w:rPr>
        <w:t>Maintain positive and professional relationships</w:t>
      </w:r>
      <w:r w:rsidR="00E05ACC">
        <w:rPr>
          <w:rFonts w:ascii="Times New Roman" w:hAnsi="Times New Roman"/>
        </w:rPr>
        <w:t xml:space="preserve"> </w:t>
      </w:r>
      <w:proofErr w:type="gramStart"/>
      <w:r w:rsidR="00E05ACC">
        <w:rPr>
          <w:rFonts w:ascii="Times New Roman" w:hAnsi="Times New Roman"/>
        </w:rPr>
        <w:t>across</w:t>
      </w:r>
      <w:proofErr w:type="gramEnd"/>
      <w:r w:rsidR="00E05ACC">
        <w:rPr>
          <w:rFonts w:ascii="Times New Roman" w:hAnsi="Times New Roman"/>
        </w:rPr>
        <w:t xml:space="preserve"> staff and partners</w:t>
      </w:r>
      <w:r w:rsidRPr="00DB3812">
        <w:rPr>
          <w:rFonts w:ascii="Times New Roman" w:hAnsi="Times New Roman"/>
        </w:rPr>
        <w:t>.</w:t>
      </w:r>
    </w:p>
    <w:p w14:paraId="131B2BC5" w14:textId="77777777" w:rsidR="00744AF8" w:rsidRDefault="00744AF8" w:rsidP="00744AF8">
      <w:pPr>
        <w:spacing w:line="259" w:lineRule="auto"/>
        <w:rPr>
          <w:rFonts w:ascii="Times New Roman" w:hAnsi="Times New Roman"/>
          <w:b/>
          <w:bCs/>
          <w:sz w:val="28"/>
          <w:szCs w:val="28"/>
        </w:rPr>
      </w:pPr>
    </w:p>
    <w:p w14:paraId="5A39BBE3" w14:textId="44DAA5E5" w:rsidR="0023639E" w:rsidRDefault="00B021AD" w:rsidP="00744AF8">
      <w:pPr>
        <w:spacing w:line="259" w:lineRule="auto"/>
        <w:rPr>
          <w:rFonts w:ascii="Times New Roman" w:hAnsi="Times New Roman"/>
          <w:b/>
          <w:bCs/>
          <w:sz w:val="28"/>
          <w:szCs w:val="28"/>
        </w:rPr>
      </w:pPr>
      <w:r w:rsidRPr="00E05ACC">
        <w:rPr>
          <w:rFonts w:ascii="Times New Roman" w:hAnsi="Times New Roman"/>
          <w:b/>
          <w:bCs/>
          <w:sz w:val="28"/>
          <w:szCs w:val="28"/>
        </w:rPr>
        <w:t>Preparation and Knowledge:</w:t>
      </w:r>
    </w:p>
    <w:p w14:paraId="618A5431" w14:textId="77777777" w:rsidR="00744AF8" w:rsidRPr="00E05ACC" w:rsidRDefault="00744AF8" w:rsidP="00744AF8">
      <w:pPr>
        <w:spacing w:line="259" w:lineRule="auto"/>
        <w:rPr>
          <w:rFonts w:ascii="Times New Roman" w:hAnsi="Times New Roman"/>
          <w:b/>
          <w:bCs/>
          <w:sz w:val="28"/>
          <w:szCs w:val="28"/>
        </w:rPr>
      </w:pPr>
    </w:p>
    <w:p w14:paraId="7CCF31C1" w14:textId="2A51D834" w:rsidR="00B021AD" w:rsidRPr="002171CF" w:rsidRDefault="00744AF8" w:rsidP="00744AF8">
      <w:pPr>
        <w:numPr>
          <w:ilvl w:val="0"/>
          <w:numId w:val="47"/>
        </w:numPr>
        <w:spacing w:line="259" w:lineRule="auto"/>
        <w:rPr>
          <w:rFonts w:ascii="Times New Roman" w:hAnsi="Times New Roman"/>
        </w:rPr>
      </w:pPr>
      <w:r>
        <w:rPr>
          <w:rFonts w:ascii="Times New Roman" w:hAnsi="Times New Roman"/>
        </w:rPr>
        <w:t>Experience with</w:t>
      </w:r>
      <w:r w:rsidR="00B021AD" w:rsidRPr="002171CF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Microsoft </w:t>
      </w:r>
      <w:r w:rsidR="2A94619A" w:rsidRPr="002171CF">
        <w:rPr>
          <w:rFonts w:ascii="Times New Roman" w:hAnsi="Times New Roman"/>
        </w:rPr>
        <w:t>Outlook, Teams,</w:t>
      </w:r>
      <w:r>
        <w:rPr>
          <w:rFonts w:ascii="Times New Roman" w:hAnsi="Times New Roman"/>
        </w:rPr>
        <w:t xml:space="preserve"> </w:t>
      </w:r>
      <w:r w:rsidR="00B021AD" w:rsidRPr="002171CF">
        <w:rPr>
          <w:rFonts w:ascii="Times New Roman" w:hAnsi="Times New Roman"/>
        </w:rPr>
        <w:t>Word, Excel</w:t>
      </w:r>
      <w:r w:rsidR="00277D6E">
        <w:rPr>
          <w:rFonts w:ascii="Times New Roman" w:hAnsi="Times New Roman"/>
        </w:rPr>
        <w:t>,</w:t>
      </w:r>
      <w:r w:rsidR="00B021AD" w:rsidRPr="002171CF">
        <w:rPr>
          <w:rFonts w:ascii="Times New Roman" w:hAnsi="Times New Roman"/>
        </w:rPr>
        <w:t xml:space="preserve"> and database management</w:t>
      </w:r>
      <w:r w:rsidR="00DE42E8">
        <w:rPr>
          <w:rFonts w:ascii="Times New Roman" w:hAnsi="Times New Roman"/>
        </w:rPr>
        <w:t>.</w:t>
      </w:r>
    </w:p>
    <w:p w14:paraId="2D14301B" w14:textId="687BC608" w:rsidR="00B021AD" w:rsidRPr="002C1301" w:rsidRDefault="00B021AD" w:rsidP="00744AF8">
      <w:pPr>
        <w:numPr>
          <w:ilvl w:val="0"/>
          <w:numId w:val="47"/>
        </w:numPr>
        <w:spacing w:line="259" w:lineRule="auto"/>
        <w:rPr>
          <w:rFonts w:ascii="Times New Roman" w:hAnsi="Times New Roman"/>
        </w:rPr>
      </w:pPr>
      <w:r w:rsidRPr="002C1301">
        <w:rPr>
          <w:rFonts w:ascii="Times New Roman" w:hAnsi="Times New Roman"/>
        </w:rPr>
        <w:t xml:space="preserve">Excellent verbal and written </w:t>
      </w:r>
      <w:r w:rsidR="002171CF" w:rsidRPr="002C1301">
        <w:rPr>
          <w:rFonts w:ascii="Times New Roman" w:hAnsi="Times New Roman"/>
        </w:rPr>
        <w:t>communication</w:t>
      </w:r>
      <w:r w:rsidRPr="002C1301">
        <w:rPr>
          <w:rFonts w:ascii="Times New Roman" w:hAnsi="Times New Roman"/>
        </w:rPr>
        <w:t xml:space="preserve"> skills</w:t>
      </w:r>
      <w:r w:rsidR="00DE42E8" w:rsidRPr="002C1301">
        <w:rPr>
          <w:rFonts w:ascii="Times New Roman" w:hAnsi="Times New Roman"/>
        </w:rPr>
        <w:t>.</w:t>
      </w:r>
    </w:p>
    <w:p w14:paraId="0161456A" w14:textId="77DE2CCD" w:rsidR="00B021AD" w:rsidRPr="002171CF" w:rsidRDefault="00CC2A0F" w:rsidP="00744AF8">
      <w:pPr>
        <w:pStyle w:val="ListParagraph"/>
        <w:numPr>
          <w:ilvl w:val="0"/>
          <w:numId w:val="47"/>
        </w:numPr>
        <w:spacing w:line="259" w:lineRule="auto"/>
        <w:contextualSpacing/>
        <w:rPr>
          <w:rFonts w:ascii="Times New Roman" w:hAnsi="Times New Roman"/>
        </w:rPr>
      </w:pPr>
      <w:r w:rsidRPr="002171CF">
        <w:rPr>
          <w:rFonts w:ascii="Times New Roman" w:hAnsi="Times New Roman"/>
        </w:rPr>
        <w:t>Strong organizational</w:t>
      </w:r>
      <w:r w:rsidR="008B6962">
        <w:rPr>
          <w:rFonts w:ascii="Times New Roman" w:hAnsi="Times New Roman"/>
        </w:rPr>
        <w:t>, multi-tasking,</w:t>
      </w:r>
      <w:r w:rsidRPr="002171CF">
        <w:rPr>
          <w:rFonts w:ascii="Times New Roman" w:hAnsi="Times New Roman"/>
        </w:rPr>
        <w:t xml:space="preserve"> and</w:t>
      </w:r>
      <w:r w:rsidR="00B021AD" w:rsidRPr="002171CF">
        <w:rPr>
          <w:rFonts w:ascii="Times New Roman" w:hAnsi="Times New Roman"/>
        </w:rPr>
        <w:t xml:space="preserve"> problem-solving</w:t>
      </w:r>
      <w:r w:rsidRPr="002171CF">
        <w:rPr>
          <w:rFonts w:ascii="Times New Roman" w:hAnsi="Times New Roman"/>
        </w:rPr>
        <w:t xml:space="preserve"> skills</w:t>
      </w:r>
      <w:r w:rsidR="00DE42E8">
        <w:rPr>
          <w:rFonts w:ascii="Times New Roman" w:hAnsi="Times New Roman"/>
        </w:rPr>
        <w:t>.</w:t>
      </w:r>
    </w:p>
    <w:p w14:paraId="66C03176" w14:textId="2169B713" w:rsidR="00B021AD" w:rsidRPr="002171CF" w:rsidRDefault="00B021AD" w:rsidP="00744AF8">
      <w:pPr>
        <w:pStyle w:val="ListParagraph"/>
        <w:numPr>
          <w:ilvl w:val="0"/>
          <w:numId w:val="48"/>
        </w:numPr>
        <w:spacing w:line="259" w:lineRule="auto"/>
        <w:contextualSpacing/>
        <w:rPr>
          <w:rFonts w:ascii="Times New Roman" w:hAnsi="Times New Roman"/>
        </w:rPr>
      </w:pPr>
      <w:r w:rsidRPr="002171CF">
        <w:rPr>
          <w:rFonts w:ascii="Times New Roman" w:hAnsi="Times New Roman"/>
        </w:rPr>
        <w:t>Ability to organize and manage priorities and workflow and adhere to multiple deadlines</w:t>
      </w:r>
      <w:r w:rsidR="00DE42E8">
        <w:rPr>
          <w:rFonts w:ascii="Times New Roman" w:hAnsi="Times New Roman"/>
        </w:rPr>
        <w:t>.</w:t>
      </w:r>
    </w:p>
    <w:p w14:paraId="77EA9D62" w14:textId="665782D5" w:rsidR="00677586" w:rsidRPr="002171CF" w:rsidRDefault="00B021AD" w:rsidP="00744AF8">
      <w:pPr>
        <w:numPr>
          <w:ilvl w:val="0"/>
          <w:numId w:val="47"/>
        </w:numPr>
        <w:spacing w:line="259" w:lineRule="auto"/>
        <w:rPr>
          <w:rFonts w:ascii="Times New Roman" w:hAnsi="Times New Roman"/>
        </w:rPr>
      </w:pPr>
      <w:r w:rsidRPr="002171CF">
        <w:rPr>
          <w:rFonts w:ascii="Times New Roman" w:hAnsi="Times New Roman"/>
        </w:rPr>
        <w:t xml:space="preserve">Ability to work independently </w:t>
      </w:r>
      <w:r w:rsidR="00DE42E8">
        <w:rPr>
          <w:rFonts w:ascii="Times New Roman" w:hAnsi="Times New Roman"/>
        </w:rPr>
        <w:t>and</w:t>
      </w:r>
      <w:r w:rsidR="00677586" w:rsidRPr="002171CF">
        <w:rPr>
          <w:rFonts w:ascii="Times New Roman" w:hAnsi="Times New Roman"/>
        </w:rPr>
        <w:t xml:space="preserve"> in a team setting</w:t>
      </w:r>
      <w:r w:rsidR="00DE42E8">
        <w:rPr>
          <w:rFonts w:ascii="Times New Roman" w:hAnsi="Times New Roman"/>
        </w:rPr>
        <w:t>.</w:t>
      </w:r>
    </w:p>
    <w:p w14:paraId="7F4F7850" w14:textId="464311A6" w:rsidR="00B021AD" w:rsidRPr="002171CF" w:rsidRDefault="00B021AD" w:rsidP="00744AF8">
      <w:pPr>
        <w:numPr>
          <w:ilvl w:val="0"/>
          <w:numId w:val="47"/>
        </w:numPr>
        <w:spacing w:line="259" w:lineRule="auto"/>
        <w:rPr>
          <w:rFonts w:ascii="Times New Roman" w:hAnsi="Times New Roman"/>
        </w:rPr>
      </w:pPr>
      <w:r w:rsidRPr="002171CF">
        <w:rPr>
          <w:rFonts w:ascii="Times New Roman" w:hAnsi="Times New Roman"/>
        </w:rPr>
        <w:t>Excellent interpersonal skills</w:t>
      </w:r>
      <w:r w:rsidR="00CC2A0F" w:rsidRPr="002171CF">
        <w:rPr>
          <w:rFonts w:ascii="Times New Roman" w:hAnsi="Times New Roman"/>
        </w:rPr>
        <w:t xml:space="preserve"> and a</w:t>
      </w:r>
      <w:r w:rsidRPr="002171CF">
        <w:rPr>
          <w:rFonts w:ascii="Times New Roman" w:hAnsi="Times New Roman"/>
        </w:rPr>
        <w:t>cute attention to detail</w:t>
      </w:r>
      <w:r w:rsidR="00DE42E8">
        <w:rPr>
          <w:rFonts w:ascii="Times New Roman" w:hAnsi="Times New Roman"/>
        </w:rPr>
        <w:t>.</w:t>
      </w:r>
    </w:p>
    <w:p w14:paraId="0D9CD35F" w14:textId="7FB32E8A" w:rsidR="00B021AD" w:rsidRDefault="00B021AD" w:rsidP="00744AF8">
      <w:pPr>
        <w:pStyle w:val="ListParagraph"/>
        <w:numPr>
          <w:ilvl w:val="0"/>
          <w:numId w:val="48"/>
        </w:numPr>
        <w:spacing w:line="259" w:lineRule="auto"/>
        <w:contextualSpacing/>
        <w:rPr>
          <w:rFonts w:ascii="Times New Roman" w:hAnsi="Times New Roman"/>
        </w:rPr>
      </w:pPr>
      <w:r w:rsidRPr="002171CF">
        <w:rPr>
          <w:rFonts w:ascii="Times New Roman" w:hAnsi="Times New Roman"/>
        </w:rPr>
        <w:t xml:space="preserve">Versatility, flexibility, </w:t>
      </w:r>
      <w:r w:rsidR="00677586" w:rsidRPr="002171CF">
        <w:rPr>
          <w:rFonts w:ascii="Times New Roman" w:hAnsi="Times New Roman"/>
        </w:rPr>
        <w:t>and a willingness to work with</w:t>
      </w:r>
      <w:r w:rsidRPr="002171CF">
        <w:rPr>
          <w:rFonts w:ascii="Times New Roman" w:hAnsi="Times New Roman"/>
        </w:rPr>
        <w:t xml:space="preserve"> constantly chan</w:t>
      </w:r>
      <w:r w:rsidR="00677586" w:rsidRPr="002171CF">
        <w:rPr>
          <w:rFonts w:ascii="Times New Roman" w:hAnsi="Times New Roman"/>
        </w:rPr>
        <w:t>ging priorities</w:t>
      </w:r>
      <w:r w:rsidR="00DE42E8">
        <w:rPr>
          <w:rFonts w:ascii="Times New Roman" w:hAnsi="Times New Roman"/>
        </w:rPr>
        <w:t>.</w:t>
      </w:r>
    </w:p>
    <w:p w14:paraId="6C32CB65" w14:textId="4457FA56" w:rsidR="00901090" w:rsidRPr="00744AF8" w:rsidRDefault="00901090" w:rsidP="00744AF8">
      <w:pPr>
        <w:pStyle w:val="ListParagraph"/>
        <w:numPr>
          <w:ilvl w:val="0"/>
          <w:numId w:val="48"/>
        </w:numPr>
        <w:spacing w:line="259" w:lineRule="auto"/>
        <w:contextualSpacing/>
        <w:rPr>
          <w:rFonts w:ascii="Times New Roman" w:hAnsi="Times New Roman"/>
        </w:rPr>
      </w:pPr>
      <w:r>
        <w:rPr>
          <w:rFonts w:ascii="Times New Roman" w:hAnsi="Times New Roman"/>
        </w:rPr>
        <w:t>Must possess a valid US driver’s license</w:t>
      </w:r>
      <w:r w:rsidR="00240068">
        <w:rPr>
          <w:rFonts w:ascii="Times New Roman" w:hAnsi="Times New Roman"/>
        </w:rPr>
        <w:t>.</w:t>
      </w:r>
    </w:p>
    <w:p w14:paraId="72A3D3EC" w14:textId="1ABFA01D" w:rsidR="00677586" w:rsidRPr="002171CF" w:rsidRDefault="00677586" w:rsidP="00744AF8">
      <w:pPr>
        <w:spacing w:line="259" w:lineRule="auto"/>
        <w:contextualSpacing/>
        <w:rPr>
          <w:rFonts w:ascii="Times New Roman" w:hAnsi="Times New Roman"/>
        </w:rPr>
      </w:pPr>
    </w:p>
    <w:p w14:paraId="21041BD8" w14:textId="28C7C3BA" w:rsidR="00B021AD" w:rsidRPr="002171CF" w:rsidRDefault="00B021AD" w:rsidP="00744AF8">
      <w:pPr>
        <w:spacing w:line="259" w:lineRule="auto"/>
        <w:jc w:val="both"/>
        <w:rPr>
          <w:rFonts w:ascii="Times New Roman" w:hAnsi="Times New Roman"/>
        </w:rPr>
      </w:pPr>
      <w:bookmarkStart w:id="0" w:name="_Hlk149513113"/>
      <w:r w:rsidRPr="002171CF">
        <w:rPr>
          <w:rFonts w:ascii="Times New Roman" w:hAnsi="Times New Roman"/>
        </w:rPr>
        <w:t xml:space="preserve">PH International (Project Harmony, Inc.) is an equal opportunity employer and provides its staff opportunities for job growth, innovation, and creativity. </w:t>
      </w:r>
      <w:bookmarkEnd w:id="0"/>
    </w:p>
    <w:p w14:paraId="0D0B940D" w14:textId="77777777" w:rsidR="008B558A" w:rsidRPr="002171CF" w:rsidRDefault="008B558A" w:rsidP="00744AF8">
      <w:pPr>
        <w:pStyle w:val="ListParagraph"/>
        <w:spacing w:line="259" w:lineRule="auto"/>
        <w:ind w:left="0"/>
        <w:rPr>
          <w:rFonts w:ascii="Times New Roman" w:eastAsia="Calibri" w:hAnsi="Times New Roman"/>
        </w:rPr>
      </w:pPr>
    </w:p>
    <w:p w14:paraId="5B8C3330" w14:textId="77777777" w:rsidR="002171CF" w:rsidRPr="002171CF" w:rsidRDefault="002171CF" w:rsidP="00744AF8">
      <w:pPr>
        <w:spacing w:line="259" w:lineRule="auto"/>
        <w:rPr>
          <w:rFonts w:ascii="Times New Roman" w:hAnsi="Times New Roman"/>
          <w:b/>
        </w:rPr>
      </w:pPr>
      <w:r w:rsidRPr="002171CF">
        <w:rPr>
          <w:rFonts w:ascii="Times New Roman" w:hAnsi="Times New Roman"/>
          <w:b/>
        </w:rPr>
        <w:t>Start Date</w:t>
      </w:r>
    </w:p>
    <w:p w14:paraId="2C9493C7" w14:textId="6DCBF95A" w:rsidR="002171CF" w:rsidRPr="002171CF" w:rsidRDefault="00DB3812" w:rsidP="00744AF8">
      <w:pPr>
        <w:spacing w:line="259" w:lineRule="auto"/>
        <w:rPr>
          <w:rFonts w:ascii="Times New Roman" w:hAnsi="Times New Roman"/>
        </w:rPr>
      </w:pPr>
      <w:r>
        <w:rPr>
          <w:rFonts w:ascii="Times New Roman" w:hAnsi="Times New Roman"/>
        </w:rPr>
        <w:t>February</w:t>
      </w:r>
      <w:r w:rsidR="002171CF">
        <w:rPr>
          <w:rFonts w:ascii="Times New Roman" w:hAnsi="Times New Roman"/>
        </w:rPr>
        <w:t xml:space="preserve"> 1</w:t>
      </w:r>
      <w:r w:rsidR="00452C98">
        <w:rPr>
          <w:rFonts w:ascii="Times New Roman" w:hAnsi="Times New Roman"/>
        </w:rPr>
        <w:t>6</w:t>
      </w:r>
      <w:r w:rsidR="002171CF">
        <w:rPr>
          <w:rFonts w:ascii="Times New Roman" w:hAnsi="Times New Roman"/>
        </w:rPr>
        <w:t>,</w:t>
      </w:r>
      <w:r w:rsidR="002171CF" w:rsidRPr="002171CF">
        <w:rPr>
          <w:rFonts w:ascii="Times New Roman" w:hAnsi="Times New Roman"/>
        </w:rPr>
        <w:t xml:space="preserve"> 202</w:t>
      </w:r>
      <w:r>
        <w:rPr>
          <w:rFonts w:ascii="Times New Roman" w:hAnsi="Times New Roman"/>
        </w:rPr>
        <w:t>6</w:t>
      </w:r>
      <w:r w:rsidR="002171CF" w:rsidRPr="002171CF">
        <w:rPr>
          <w:rFonts w:ascii="Times New Roman" w:hAnsi="Times New Roman"/>
        </w:rPr>
        <w:t xml:space="preserve"> (flexible)</w:t>
      </w:r>
    </w:p>
    <w:p w14:paraId="5AF5FCE1" w14:textId="77777777" w:rsidR="002171CF" w:rsidRPr="002171CF" w:rsidRDefault="002171CF" w:rsidP="00744AF8">
      <w:pPr>
        <w:spacing w:line="259" w:lineRule="auto"/>
        <w:rPr>
          <w:rFonts w:ascii="Times New Roman" w:hAnsi="Times New Roman"/>
          <w:b/>
        </w:rPr>
      </w:pPr>
    </w:p>
    <w:p w14:paraId="29F3176F" w14:textId="77777777" w:rsidR="002171CF" w:rsidRPr="002171CF" w:rsidRDefault="002171CF" w:rsidP="00744AF8">
      <w:pPr>
        <w:spacing w:line="259" w:lineRule="auto"/>
        <w:rPr>
          <w:rFonts w:ascii="Times New Roman" w:hAnsi="Times New Roman"/>
          <w:b/>
        </w:rPr>
      </w:pPr>
      <w:r w:rsidRPr="002171CF">
        <w:rPr>
          <w:rFonts w:ascii="Times New Roman" w:hAnsi="Times New Roman"/>
          <w:b/>
        </w:rPr>
        <w:t>Salary Range</w:t>
      </w:r>
    </w:p>
    <w:p w14:paraId="6DD6D30A" w14:textId="04F511FD" w:rsidR="002171CF" w:rsidRPr="002171CF" w:rsidRDefault="002171CF" w:rsidP="00744AF8">
      <w:pPr>
        <w:spacing w:line="259" w:lineRule="auto"/>
        <w:rPr>
          <w:rFonts w:ascii="Times New Roman" w:hAnsi="Times New Roman"/>
        </w:rPr>
      </w:pPr>
      <w:r w:rsidRPr="00240068">
        <w:rPr>
          <w:rFonts w:ascii="Times New Roman" w:hAnsi="Times New Roman"/>
        </w:rPr>
        <w:t>$</w:t>
      </w:r>
      <w:r w:rsidR="00240068" w:rsidRPr="00240068">
        <w:rPr>
          <w:rFonts w:ascii="Times New Roman" w:hAnsi="Times New Roman"/>
        </w:rPr>
        <w:t>40</w:t>
      </w:r>
      <w:r w:rsidR="00F76903" w:rsidRPr="00240068">
        <w:rPr>
          <w:rFonts w:ascii="Times New Roman" w:hAnsi="Times New Roman"/>
        </w:rPr>
        <w:t xml:space="preserve">K - </w:t>
      </w:r>
      <w:r w:rsidR="00240068" w:rsidRPr="00240068">
        <w:rPr>
          <w:rFonts w:ascii="Times New Roman" w:hAnsi="Times New Roman"/>
        </w:rPr>
        <w:t>$43</w:t>
      </w:r>
      <w:r w:rsidR="00F76903" w:rsidRPr="00240068">
        <w:rPr>
          <w:rFonts w:ascii="Times New Roman" w:hAnsi="Times New Roman"/>
        </w:rPr>
        <w:t>K</w:t>
      </w:r>
      <w:r w:rsidRPr="002171CF">
        <w:rPr>
          <w:rFonts w:ascii="Times New Roman" w:hAnsi="Times New Roman"/>
        </w:rPr>
        <w:t xml:space="preserve"> commensurate with experience.</w:t>
      </w:r>
    </w:p>
    <w:p w14:paraId="656B1F0A" w14:textId="77777777" w:rsidR="002171CF" w:rsidRPr="002171CF" w:rsidRDefault="002171CF" w:rsidP="00744AF8">
      <w:pPr>
        <w:spacing w:line="259" w:lineRule="auto"/>
        <w:rPr>
          <w:rFonts w:ascii="Times New Roman" w:hAnsi="Times New Roman"/>
        </w:rPr>
      </w:pPr>
    </w:p>
    <w:p w14:paraId="5992BEF0" w14:textId="77777777" w:rsidR="002171CF" w:rsidRPr="002171CF" w:rsidRDefault="002171CF" w:rsidP="00744AF8">
      <w:pPr>
        <w:spacing w:line="259" w:lineRule="auto"/>
        <w:rPr>
          <w:rFonts w:ascii="Times New Roman" w:hAnsi="Times New Roman"/>
          <w:b/>
        </w:rPr>
      </w:pPr>
      <w:r w:rsidRPr="002171CF">
        <w:rPr>
          <w:rFonts w:ascii="Times New Roman" w:hAnsi="Times New Roman"/>
          <w:b/>
        </w:rPr>
        <w:t>How to Apply</w:t>
      </w:r>
    </w:p>
    <w:p w14:paraId="22F42E65" w14:textId="79B9ED3E" w:rsidR="002171CF" w:rsidRPr="002171CF" w:rsidRDefault="002171CF" w:rsidP="00744AF8">
      <w:pPr>
        <w:spacing w:line="259" w:lineRule="auto"/>
        <w:jc w:val="both"/>
        <w:rPr>
          <w:rFonts w:ascii="Times New Roman" w:hAnsi="Times New Roman"/>
        </w:rPr>
      </w:pPr>
      <w:r w:rsidRPr="002171CF">
        <w:rPr>
          <w:rFonts w:ascii="Times New Roman" w:hAnsi="Times New Roman"/>
        </w:rPr>
        <w:t xml:space="preserve">Interested applicants should </w:t>
      </w:r>
      <w:r>
        <w:rPr>
          <w:rFonts w:ascii="Times New Roman" w:hAnsi="Times New Roman"/>
        </w:rPr>
        <w:t>email a</w:t>
      </w:r>
      <w:r w:rsidRPr="002171CF">
        <w:rPr>
          <w:rFonts w:ascii="Times New Roman" w:hAnsi="Times New Roman"/>
        </w:rPr>
        <w:t xml:space="preserve"> resume</w:t>
      </w:r>
      <w:r>
        <w:rPr>
          <w:rFonts w:ascii="Times New Roman" w:hAnsi="Times New Roman"/>
        </w:rPr>
        <w:t xml:space="preserve"> and answers to the questions below to: </w:t>
      </w:r>
      <w:hyperlink r:id="rId7" w:history="1">
        <w:r w:rsidR="00240068" w:rsidRPr="00692230">
          <w:rPr>
            <w:rStyle w:val="Hyperlink"/>
            <w:rFonts w:ascii="Times New Roman" w:hAnsi="Times New Roman"/>
          </w:rPr>
          <w:t>lori.rush@ph-int.org</w:t>
        </w:r>
      </w:hyperlink>
      <w:r w:rsidRPr="002171CF">
        <w:rPr>
          <w:rFonts w:ascii="Times New Roman" w:hAnsi="Times New Roman"/>
        </w:rPr>
        <w:t xml:space="preserve"> by </w:t>
      </w:r>
      <w:r w:rsidR="00452C98">
        <w:rPr>
          <w:rFonts w:ascii="Times New Roman" w:hAnsi="Times New Roman"/>
        </w:rPr>
        <w:t xml:space="preserve">January </w:t>
      </w:r>
      <w:r w:rsidRPr="002171CF">
        <w:rPr>
          <w:rFonts w:ascii="Times New Roman" w:hAnsi="Times New Roman"/>
        </w:rPr>
        <w:t>23</w:t>
      </w:r>
      <w:r w:rsidR="00452C98">
        <w:rPr>
          <w:rFonts w:ascii="Times New Roman" w:hAnsi="Times New Roman"/>
        </w:rPr>
        <w:t>, 2026</w:t>
      </w:r>
      <w:r w:rsidRPr="002171CF">
        <w:rPr>
          <w:rFonts w:ascii="Times New Roman" w:hAnsi="Times New Roman"/>
        </w:rPr>
        <w:t xml:space="preserve">. The subject line should read: </w:t>
      </w:r>
      <w:r w:rsidRPr="002171CF">
        <w:rPr>
          <w:rFonts w:ascii="Times New Roman" w:hAnsi="Times New Roman"/>
          <w:i/>
          <w:iCs/>
        </w:rPr>
        <w:t>Program Assistant</w:t>
      </w:r>
      <w:r w:rsidRPr="002171CF">
        <w:rPr>
          <w:rFonts w:ascii="Times New Roman" w:hAnsi="Times New Roman"/>
        </w:rPr>
        <w:t>. No phone calls please.</w:t>
      </w:r>
    </w:p>
    <w:p w14:paraId="29440296" w14:textId="77777777" w:rsidR="002171CF" w:rsidRPr="002171CF" w:rsidRDefault="002171CF" w:rsidP="00744AF8">
      <w:pPr>
        <w:spacing w:line="259" w:lineRule="auto"/>
        <w:jc w:val="both"/>
        <w:rPr>
          <w:rFonts w:ascii="Times New Roman" w:hAnsi="Times New Roman"/>
        </w:rPr>
      </w:pPr>
    </w:p>
    <w:p w14:paraId="4CBBB1A5" w14:textId="77777777" w:rsidR="00744AF8" w:rsidRDefault="00744AF8">
      <w:pPr>
        <w:rPr>
          <w:rFonts w:ascii="Times New Roman" w:hAnsi="Times New Roman"/>
          <w:b/>
          <w:bCs/>
          <w:u w:val="single"/>
        </w:rPr>
      </w:pPr>
      <w:r>
        <w:rPr>
          <w:rFonts w:ascii="Times New Roman" w:hAnsi="Times New Roman"/>
          <w:b/>
          <w:bCs/>
          <w:u w:val="single"/>
        </w:rPr>
        <w:br w:type="page"/>
      </w:r>
    </w:p>
    <w:p w14:paraId="3123EF50" w14:textId="20E0020F" w:rsidR="002171CF" w:rsidRDefault="002171CF" w:rsidP="00744AF8">
      <w:pPr>
        <w:spacing w:line="259" w:lineRule="auto"/>
        <w:rPr>
          <w:rFonts w:ascii="Times New Roman" w:hAnsi="Times New Roman"/>
          <w:b/>
          <w:bCs/>
          <w:u w:val="single"/>
        </w:rPr>
      </w:pPr>
      <w:r w:rsidRPr="00744AF8">
        <w:rPr>
          <w:rFonts w:ascii="Times New Roman" w:hAnsi="Times New Roman"/>
          <w:b/>
          <w:bCs/>
          <w:u w:val="single"/>
        </w:rPr>
        <w:t xml:space="preserve">Please submit your answers to these questions as part of your application: </w:t>
      </w:r>
    </w:p>
    <w:p w14:paraId="6EFCA618" w14:textId="77777777" w:rsidR="00744AF8" w:rsidRPr="00744AF8" w:rsidRDefault="00744AF8" w:rsidP="00744AF8">
      <w:pPr>
        <w:spacing w:line="259" w:lineRule="auto"/>
        <w:rPr>
          <w:rFonts w:ascii="Times New Roman" w:hAnsi="Times New Roman"/>
          <w:b/>
          <w:bCs/>
          <w:u w:val="single"/>
        </w:rPr>
      </w:pPr>
    </w:p>
    <w:p w14:paraId="4AA09A17" w14:textId="77777777" w:rsidR="002171CF" w:rsidRDefault="002171CF" w:rsidP="00744AF8">
      <w:pPr>
        <w:spacing w:line="259" w:lineRule="auto"/>
        <w:rPr>
          <w:rFonts w:ascii="Times New Roman" w:hAnsi="Times New Roman"/>
        </w:rPr>
      </w:pPr>
      <w:r w:rsidRPr="002171CF">
        <w:rPr>
          <w:rFonts w:ascii="Times New Roman" w:hAnsi="Times New Roman"/>
        </w:rPr>
        <w:t>1) Let us know why you want to work with an international development non-profit organization.</w:t>
      </w:r>
    </w:p>
    <w:p w14:paraId="6794CCDE" w14:textId="77777777" w:rsidR="00744AF8" w:rsidRPr="002171CF" w:rsidRDefault="00744AF8" w:rsidP="00744AF8">
      <w:pPr>
        <w:spacing w:line="259" w:lineRule="auto"/>
        <w:rPr>
          <w:rFonts w:ascii="Times New Roman" w:hAnsi="Times New Roman"/>
        </w:rPr>
      </w:pPr>
    </w:p>
    <w:p w14:paraId="0E444FE2" w14:textId="26783704" w:rsidR="002171CF" w:rsidRDefault="002171CF" w:rsidP="00744AF8">
      <w:pPr>
        <w:spacing w:line="259" w:lineRule="auto"/>
        <w:rPr>
          <w:rFonts w:ascii="Times New Roman" w:hAnsi="Times New Roman"/>
        </w:rPr>
      </w:pPr>
      <w:r w:rsidRPr="002171CF">
        <w:rPr>
          <w:rFonts w:ascii="Times New Roman" w:hAnsi="Times New Roman"/>
        </w:rPr>
        <w:t xml:space="preserve">2) Tell us about a critical project you worked on that helped prepare you for this position. What was your specific role? What was </w:t>
      </w:r>
      <w:r w:rsidR="00240068">
        <w:rPr>
          <w:rFonts w:ascii="Times New Roman" w:hAnsi="Times New Roman"/>
        </w:rPr>
        <w:t>the project’s</w:t>
      </w:r>
      <w:r w:rsidRPr="002171CF">
        <w:rPr>
          <w:rFonts w:ascii="Times New Roman" w:hAnsi="Times New Roman"/>
        </w:rPr>
        <w:t xml:space="preserve"> impact? W</w:t>
      </w:r>
      <w:r w:rsidR="00240068">
        <w:rPr>
          <w:rFonts w:ascii="Times New Roman" w:hAnsi="Times New Roman"/>
        </w:rPr>
        <w:t>hat w</w:t>
      </w:r>
      <w:r w:rsidRPr="002171CF">
        <w:rPr>
          <w:rFonts w:ascii="Times New Roman" w:hAnsi="Times New Roman"/>
        </w:rPr>
        <w:t xml:space="preserve">ere the obstacles </w:t>
      </w:r>
      <w:r w:rsidR="00240068">
        <w:rPr>
          <w:rFonts w:ascii="Times New Roman" w:hAnsi="Times New Roman"/>
        </w:rPr>
        <w:t xml:space="preserve">or challenges </w:t>
      </w:r>
      <w:r w:rsidRPr="002171CF">
        <w:rPr>
          <w:rFonts w:ascii="Times New Roman" w:hAnsi="Times New Roman"/>
        </w:rPr>
        <w:t xml:space="preserve">you had to overcome? What did you learn from this process, and how do you think this project prepared you for working with PH? </w:t>
      </w:r>
    </w:p>
    <w:p w14:paraId="50496AA1" w14:textId="77777777" w:rsidR="00744AF8" w:rsidRPr="002171CF" w:rsidRDefault="00744AF8" w:rsidP="00744AF8">
      <w:pPr>
        <w:spacing w:line="259" w:lineRule="auto"/>
        <w:rPr>
          <w:rFonts w:ascii="Times New Roman" w:hAnsi="Times New Roman"/>
        </w:rPr>
      </w:pPr>
    </w:p>
    <w:p w14:paraId="6DB93750" w14:textId="57DE5C00" w:rsidR="002171CF" w:rsidRDefault="002171CF" w:rsidP="00744AF8">
      <w:pPr>
        <w:spacing w:line="259" w:lineRule="auto"/>
        <w:rPr>
          <w:rFonts w:ascii="Times New Roman" w:hAnsi="Times New Roman"/>
        </w:rPr>
      </w:pPr>
      <w:r w:rsidRPr="002171CF">
        <w:rPr>
          <w:rFonts w:ascii="Times New Roman" w:hAnsi="Times New Roman"/>
        </w:rPr>
        <w:t xml:space="preserve">3) Tell us about the challenges you feel come with working </w:t>
      </w:r>
      <w:r w:rsidR="00452C98">
        <w:rPr>
          <w:rFonts w:ascii="Times New Roman" w:hAnsi="Times New Roman"/>
        </w:rPr>
        <w:t xml:space="preserve">with a </w:t>
      </w:r>
      <w:r w:rsidRPr="002171CF">
        <w:rPr>
          <w:rFonts w:ascii="Times New Roman" w:hAnsi="Times New Roman"/>
        </w:rPr>
        <w:t xml:space="preserve">team on diverse projects and </w:t>
      </w:r>
      <w:r w:rsidR="00452C98">
        <w:rPr>
          <w:rFonts w:ascii="Times New Roman" w:hAnsi="Times New Roman"/>
        </w:rPr>
        <w:t xml:space="preserve">the </w:t>
      </w:r>
      <w:r w:rsidRPr="002171CF">
        <w:rPr>
          <w:rFonts w:ascii="Times New Roman" w:hAnsi="Times New Roman"/>
        </w:rPr>
        <w:t>factors</w:t>
      </w:r>
      <w:r w:rsidR="00452C98">
        <w:rPr>
          <w:rFonts w:ascii="Times New Roman" w:hAnsi="Times New Roman"/>
        </w:rPr>
        <w:t xml:space="preserve"> that</w:t>
      </w:r>
      <w:r w:rsidRPr="002171CF">
        <w:rPr>
          <w:rFonts w:ascii="Times New Roman" w:hAnsi="Times New Roman"/>
        </w:rPr>
        <w:t xml:space="preserve"> contribut</w:t>
      </w:r>
      <w:r w:rsidR="00452C98">
        <w:rPr>
          <w:rFonts w:ascii="Times New Roman" w:hAnsi="Times New Roman"/>
        </w:rPr>
        <w:t>e</w:t>
      </w:r>
      <w:r w:rsidRPr="002171CF">
        <w:rPr>
          <w:rFonts w:ascii="Times New Roman" w:hAnsi="Times New Roman"/>
        </w:rPr>
        <w:t xml:space="preserve"> to </w:t>
      </w:r>
      <w:r w:rsidR="00452C98">
        <w:rPr>
          <w:rFonts w:ascii="Times New Roman" w:hAnsi="Times New Roman"/>
        </w:rPr>
        <w:t>successful programs</w:t>
      </w:r>
      <w:r w:rsidRPr="002171CF">
        <w:rPr>
          <w:rFonts w:ascii="Times New Roman" w:hAnsi="Times New Roman"/>
        </w:rPr>
        <w:t xml:space="preserve">. What do you think </w:t>
      </w:r>
      <w:proofErr w:type="spellStart"/>
      <w:r w:rsidRPr="002171CF">
        <w:rPr>
          <w:rFonts w:ascii="Times New Roman" w:hAnsi="Times New Roman"/>
        </w:rPr>
        <w:t>your</w:t>
      </w:r>
      <w:proofErr w:type="spellEnd"/>
      <w:r w:rsidRPr="002171CF">
        <w:rPr>
          <w:rFonts w:ascii="Times New Roman" w:hAnsi="Times New Roman"/>
        </w:rPr>
        <w:t xml:space="preserve"> learning curve will be in this position?</w:t>
      </w:r>
    </w:p>
    <w:p w14:paraId="4978DDF1" w14:textId="77777777" w:rsidR="00744AF8" w:rsidRPr="002171CF" w:rsidRDefault="00744AF8" w:rsidP="00744AF8">
      <w:pPr>
        <w:spacing w:line="259" w:lineRule="auto"/>
        <w:rPr>
          <w:rFonts w:ascii="Times New Roman" w:hAnsi="Times New Roman"/>
        </w:rPr>
      </w:pPr>
    </w:p>
    <w:p w14:paraId="758BEA53" w14:textId="77777777" w:rsidR="002171CF" w:rsidRPr="002171CF" w:rsidRDefault="002171CF" w:rsidP="00744AF8">
      <w:pPr>
        <w:spacing w:line="259" w:lineRule="auto"/>
        <w:rPr>
          <w:rFonts w:ascii="Times New Roman" w:hAnsi="Times New Roman"/>
        </w:rPr>
      </w:pPr>
      <w:r w:rsidRPr="002171CF">
        <w:rPr>
          <w:rFonts w:ascii="Times New Roman" w:hAnsi="Times New Roman"/>
        </w:rPr>
        <w:t>4) Tell us about your ties to Vermont and your interest in living and working here.</w:t>
      </w:r>
    </w:p>
    <w:p w14:paraId="13A97282" w14:textId="77777777" w:rsidR="002171CF" w:rsidRPr="002171CF" w:rsidRDefault="002171CF" w:rsidP="00744AF8">
      <w:pPr>
        <w:spacing w:line="259" w:lineRule="auto"/>
        <w:rPr>
          <w:rFonts w:ascii="Times New Roman" w:hAnsi="Times New Roman"/>
        </w:rPr>
      </w:pPr>
    </w:p>
    <w:p w14:paraId="13B399AD" w14:textId="77777777" w:rsidR="002171CF" w:rsidRPr="002171CF" w:rsidRDefault="002171CF" w:rsidP="00744AF8">
      <w:pPr>
        <w:spacing w:line="259" w:lineRule="auto"/>
        <w:jc w:val="both"/>
        <w:rPr>
          <w:rFonts w:ascii="Times New Roman" w:hAnsi="Times New Roman"/>
          <w:b/>
        </w:rPr>
      </w:pPr>
      <w:r w:rsidRPr="002171CF">
        <w:rPr>
          <w:rFonts w:ascii="Times New Roman" w:hAnsi="Times New Roman"/>
          <w:b/>
        </w:rPr>
        <w:t>Application Deadline</w:t>
      </w:r>
    </w:p>
    <w:p w14:paraId="6C1B46EE" w14:textId="27DCA1F5" w:rsidR="002171CF" w:rsidRPr="002171CF" w:rsidRDefault="00452C98" w:rsidP="00744AF8">
      <w:pPr>
        <w:spacing w:line="259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January 23, 2026</w:t>
      </w:r>
    </w:p>
    <w:p w14:paraId="6D7D046E" w14:textId="77777777" w:rsidR="002171CF" w:rsidRPr="002171CF" w:rsidRDefault="002171CF" w:rsidP="00744AF8">
      <w:pPr>
        <w:spacing w:line="259" w:lineRule="auto"/>
        <w:jc w:val="both"/>
        <w:rPr>
          <w:rFonts w:ascii="Times New Roman" w:hAnsi="Times New Roman"/>
          <w:b/>
        </w:rPr>
      </w:pPr>
    </w:p>
    <w:p w14:paraId="701FE66C" w14:textId="77777777" w:rsidR="002171CF" w:rsidRPr="002171CF" w:rsidRDefault="002171CF" w:rsidP="00744AF8">
      <w:pPr>
        <w:spacing w:line="259" w:lineRule="auto"/>
        <w:jc w:val="both"/>
        <w:rPr>
          <w:rFonts w:ascii="Times New Roman" w:hAnsi="Times New Roman"/>
          <w:b/>
        </w:rPr>
      </w:pPr>
      <w:r w:rsidRPr="002171CF">
        <w:rPr>
          <w:rFonts w:ascii="Times New Roman" w:hAnsi="Times New Roman"/>
          <w:b/>
        </w:rPr>
        <w:t>Benefits</w:t>
      </w:r>
    </w:p>
    <w:p w14:paraId="1151C6DD" w14:textId="28744A52" w:rsidR="000B4D1E" w:rsidRPr="002171CF" w:rsidRDefault="002171CF" w:rsidP="00744AF8">
      <w:pPr>
        <w:spacing w:line="259" w:lineRule="auto"/>
        <w:jc w:val="both"/>
        <w:rPr>
          <w:rFonts w:ascii="Times New Roman" w:eastAsia="Calibri" w:hAnsi="Times New Roman"/>
        </w:rPr>
      </w:pPr>
      <w:r w:rsidRPr="002171CF">
        <w:rPr>
          <w:rFonts w:ascii="Times New Roman" w:hAnsi="Times New Roman"/>
        </w:rPr>
        <w:t>Benefits include medical insurance and generous CTO (</w:t>
      </w:r>
      <w:r w:rsidR="00240068">
        <w:rPr>
          <w:rFonts w:ascii="Times New Roman" w:hAnsi="Times New Roman"/>
        </w:rPr>
        <w:t>4</w:t>
      </w:r>
      <w:r w:rsidR="00452C98">
        <w:rPr>
          <w:rFonts w:ascii="Times New Roman" w:hAnsi="Times New Roman"/>
        </w:rPr>
        <w:t xml:space="preserve"> weeks of </w:t>
      </w:r>
      <w:r w:rsidRPr="002171CF">
        <w:rPr>
          <w:rFonts w:ascii="Times New Roman" w:hAnsi="Times New Roman"/>
        </w:rPr>
        <w:t>combined time off</w:t>
      </w:r>
      <w:r w:rsidR="00452C98">
        <w:rPr>
          <w:rFonts w:ascii="Times New Roman" w:hAnsi="Times New Roman"/>
        </w:rPr>
        <w:t>)</w:t>
      </w:r>
      <w:r w:rsidR="00744AF8">
        <w:rPr>
          <w:rFonts w:ascii="Times New Roman" w:hAnsi="Times New Roman"/>
        </w:rPr>
        <w:t xml:space="preserve"> plus holidays</w:t>
      </w:r>
      <w:r w:rsidRPr="002171CF">
        <w:rPr>
          <w:rFonts w:ascii="Times New Roman" w:hAnsi="Times New Roman"/>
        </w:rPr>
        <w:t>.</w:t>
      </w:r>
    </w:p>
    <w:sectPr w:rsidR="000B4D1E" w:rsidRPr="002171CF" w:rsidSect="002171CF">
      <w:headerReference w:type="default" r:id="rId8"/>
      <w:footerReference w:type="default" r:id="rId9"/>
      <w:pgSz w:w="12240" w:h="15840" w:code="1"/>
      <w:pgMar w:top="1872" w:right="1440" w:bottom="172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2CAD27" w14:textId="77777777" w:rsidR="000F4AE0" w:rsidRDefault="000F4AE0">
      <w:r>
        <w:separator/>
      </w:r>
    </w:p>
  </w:endnote>
  <w:endnote w:type="continuationSeparator" w:id="0">
    <w:p w14:paraId="065C5F1A" w14:textId="77777777" w:rsidR="000F4AE0" w:rsidRDefault="000F4A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LatArm"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559EA0" w14:textId="77777777" w:rsidR="00FE1364" w:rsidRDefault="00225CAC" w:rsidP="008A3BE3">
    <w:pPr>
      <w:pStyle w:val="Footer"/>
      <w:jc w:val="center"/>
    </w:pPr>
    <w:r>
      <w:rPr>
        <w:noProof/>
      </w:rPr>
      <w:drawing>
        <wp:anchor distT="0" distB="0" distL="114300" distR="114300" simplePos="0" relativeHeight="251656192" behindDoc="1" locked="0" layoutInCell="1" allowOverlap="1" wp14:anchorId="06F612C7" wp14:editId="07777777">
          <wp:simplePos x="0" y="0"/>
          <wp:positionH relativeFrom="column">
            <wp:posOffset>-941070</wp:posOffset>
          </wp:positionH>
          <wp:positionV relativeFrom="paragraph">
            <wp:posOffset>-617220</wp:posOffset>
          </wp:positionV>
          <wp:extent cx="7854315" cy="1245870"/>
          <wp:effectExtent l="0" t="0" r="0" b="0"/>
          <wp:wrapNone/>
          <wp:docPr id="1" name="Picture 1" descr="PH foot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H foote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54315" cy="12458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04AED3" w14:textId="77777777" w:rsidR="000F4AE0" w:rsidRDefault="000F4AE0">
      <w:r>
        <w:separator/>
      </w:r>
    </w:p>
  </w:footnote>
  <w:footnote w:type="continuationSeparator" w:id="0">
    <w:p w14:paraId="32F5180F" w14:textId="77777777" w:rsidR="000F4AE0" w:rsidRDefault="000F4A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224208" w14:textId="77777777" w:rsidR="00FE1364" w:rsidRDefault="00225CAC" w:rsidP="004E6305">
    <w:pPr>
      <w:pStyle w:val="Header"/>
      <w:jc w:val="cent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7B5BDBCC" wp14:editId="07777777">
          <wp:simplePos x="0" y="0"/>
          <wp:positionH relativeFrom="column">
            <wp:posOffset>-941070</wp:posOffset>
          </wp:positionH>
          <wp:positionV relativeFrom="paragraph">
            <wp:posOffset>-276860</wp:posOffset>
          </wp:positionV>
          <wp:extent cx="7781925" cy="1172210"/>
          <wp:effectExtent l="0" t="0" r="0" b="0"/>
          <wp:wrapNone/>
          <wp:docPr id="2" name="Picture 2" descr="PH 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PH heade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81925" cy="11722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0E1ED0"/>
    <w:multiLevelType w:val="hybridMultilevel"/>
    <w:tmpl w:val="309ACAF8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421722"/>
    <w:multiLevelType w:val="hybridMultilevel"/>
    <w:tmpl w:val="702CE0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123B59"/>
    <w:multiLevelType w:val="multilevel"/>
    <w:tmpl w:val="AB882022"/>
    <w:lvl w:ilvl="0">
      <w:start w:val="1"/>
      <w:numFmt w:val="lowerLetter"/>
      <w:lvlText w:val="h."/>
      <w:lvlJc w:val="left"/>
      <w:pPr>
        <w:tabs>
          <w:tab w:val="num" w:pos="1080"/>
        </w:tabs>
        <w:ind w:left="108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" w15:restartNumberingAfterBreak="0">
    <w:nsid w:val="05A123EE"/>
    <w:multiLevelType w:val="hybridMultilevel"/>
    <w:tmpl w:val="F54ADB14"/>
    <w:lvl w:ilvl="0" w:tplc="89922564">
      <w:numFmt w:val="bullet"/>
      <w:lvlText w:val=""/>
      <w:lvlJc w:val="left"/>
      <w:pPr>
        <w:ind w:left="720" w:hanging="360"/>
      </w:pPr>
      <w:rPr>
        <w:rFonts w:ascii="Symbol" w:eastAsia="Times New Roman" w:hAnsi="Symbol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747C8F"/>
    <w:multiLevelType w:val="hybridMultilevel"/>
    <w:tmpl w:val="CD0CFCF0"/>
    <w:lvl w:ilvl="0" w:tplc="69F0A9AC">
      <w:numFmt w:val="bullet"/>
      <w:lvlText w:val=""/>
      <w:lvlJc w:val="left"/>
      <w:pPr>
        <w:ind w:left="720" w:hanging="360"/>
      </w:pPr>
      <w:rPr>
        <w:rFonts w:ascii="Symbol" w:eastAsia="Times New Roman" w:hAnsi="Symbol" w:cs="Garamond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90544D"/>
    <w:multiLevelType w:val="multilevel"/>
    <w:tmpl w:val="305C8070"/>
    <w:lvl w:ilvl="0">
      <w:start w:val="1"/>
      <w:numFmt w:val="lowerLetter"/>
      <w:lvlText w:val="a."/>
      <w:lvlJc w:val="left"/>
      <w:pPr>
        <w:tabs>
          <w:tab w:val="num" w:pos="1080"/>
        </w:tabs>
        <w:ind w:left="108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6" w15:restartNumberingAfterBreak="0">
    <w:nsid w:val="11620EF7"/>
    <w:multiLevelType w:val="multilevel"/>
    <w:tmpl w:val="42089256"/>
    <w:lvl w:ilvl="0">
      <w:start w:val="1"/>
      <w:numFmt w:val="lowerLetter"/>
      <w:lvlText w:val="e."/>
      <w:lvlJc w:val="left"/>
      <w:pPr>
        <w:tabs>
          <w:tab w:val="num" w:pos="1080"/>
        </w:tabs>
        <w:ind w:left="108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7" w15:restartNumberingAfterBreak="0">
    <w:nsid w:val="13E90E6A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474"/>
        </w:tabs>
        <w:ind w:left="474" w:hanging="360"/>
      </w:pPr>
      <w:rPr>
        <w:rFonts w:hint="default"/>
      </w:rPr>
    </w:lvl>
  </w:abstractNum>
  <w:abstractNum w:abstractNumId="8" w15:restartNumberingAfterBreak="0">
    <w:nsid w:val="1471562D"/>
    <w:multiLevelType w:val="multilevel"/>
    <w:tmpl w:val="715C45A0"/>
    <w:lvl w:ilvl="0">
      <w:start w:val="1"/>
      <w:numFmt w:val="lowerLetter"/>
      <w:lvlText w:val="q."/>
      <w:lvlJc w:val="left"/>
      <w:pPr>
        <w:tabs>
          <w:tab w:val="num" w:pos="1080"/>
        </w:tabs>
        <w:ind w:left="108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9" w15:restartNumberingAfterBreak="0">
    <w:nsid w:val="1491385D"/>
    <w:multiLevelType w:val="hybridMultilevel"/>
    <w:tmpl w:val="25A6D20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15DC478B"/>
    <w:multiLevelType w:val="multilevel"/>
    <w:tmpl w:val="FE163C02"/>
    <w:lvl w:ilvl="0">
      <w:start w:val="1"/>
      <w:numFmt w:val="lowerLetter"/>
      <w:lvlText w:val="l."/>
      <w:lvlJc w:val="left"/>
      <w:pPr>
        <w:tabs>
          <w:tab w:val="num" w:pos="1080"/>
        </w:tabs>
        <w:ind w:left="108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192D7EEB"/>
    <w:multiLevelType w:val="hybridMultilevel"/>
    <w:tmpl w:val="2A264C2C"/>
    <w:lvl w:ilvl="0" w:tplc="B82288B6">
      <w:start w:val="7"/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BCA3C0F"/>
    <w:multiLevelType w:val="multilevel"/>
    <w:tmpl w:val="38E2B8A4"/>
    <w:lvl w:ilvl="0">
      <w:start w:val="1"/>
      <w:numFmt w:val="lowerLetter"/>
      <w:lvlText w:val="g."/>
      <w:lvlJc w:val="left"/>
      <w:pPr>
        <w:tabs>
          <w:tab w:val="num" w:pos="1080"/>
        </w:tabs>
        <w:ind w:left="108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 w15:restartNumberingAfterBreak="0">
    <w:nsid w:val="1C3A2382"/>
    <w:multiLevelType w:val="hybridMultilevel"/>
    <w:tmpl w:val="8214C8C8"/>
    <w:lvl w:ilvl="0" w:tplc="8196EF6C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C8F4C12"/>
    <w:multiLevelType w:val="multilevel"/>
    <w:tmpl w:val="EDA696E6"/>
    <w:lvl w:ilvl="0">
      <w:start w:val="1"/>
      <w:numFmt w:val="lowerLetter"/>
      <w:lvlText w:val="i."/>
      <w:lvlJc w:val="left"/>
      <w:pPr>
        <w:tabs>
          <w:tab w:val="num" w:pos="1080"/>
        </w:tabs>
        <w:ind w:left="108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5" w15:restartNumberingAfterBreak="0">
    <w:nsid w:val="224A3262"/>
    <w:multiLevelType w:val="hybridMultilevel"/>
    <w:tmpl w:val="53264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670A74"/>
    <w:multiLevelType w:val="hybridMultilevel"/>
    <w:tmpl w:val="76503C40"/>
    <w:lvl w:ilvl="0" w:tplc="04090001">
      <w:start w:val="1"/>
      <w:numFmt w:val="bullet"/>
      <w:lvlText w:val=""/>
      <w:lvlJc w:val="left"/>
      <w:pPr>
        <w:tabs>
          <w:tab w:val="num" w:pos="1050"/>
        </w:tabs>
        <w:ind w:left="10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70"/>
        </w:tabs>
        <w:ind w:left="17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90"/>
        </w:tabs>
        <w:ind w:left="24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10"/>
        </w:tabs>
        <w:ind w:left="32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30"/>
        </w:tabs>
        <w:ind w:left="39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50"/>
        </w:tabs>
        <w:ind w:left="46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70"/>
        </w:tabs>
        <w:ind w:left="53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90"/>
        </w:tabs>
        <w:ind w:left="60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10"/>
        </w:tabs>
        <w:ind w:left="6810" w:hanging="360"/>
      </w:pPr>
      <w:rPr>
        <w:rFonts w:ascii="Wingdings" w:hAnsi="Wingdings" w:hint="default"/>
      </w:rPr>
    </w:lvl>
  </w:abstractNum>
  <w:abstractNum w:abstractNumId="17" w15:restartNumberingAfterBreak="0">
    <w:nsid w:val="2BAA5DDF"/>
    <w:multiLevelType w:val="hybridMultilevel"/>
    <w:tmpl w:val="83ACF6F8"/>
    <w:lvl w:ilvl="0" w:tplc="EE76B51C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002DB2"/>
    <w:multiLevelType w:val="hybridMultilevel"/>
    <w:tmpl w:val="09681A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D4C7333"/>
    <w:multiLevelType w:val="hybridMultilevel"/>
    <w:tmpl w:val="2EA6EB6C"/>
    <w:lvl w:ilvl="0" w:tplc="D7C67918">
      <w:numFmt w:val="bullet"/>
      <w:lvlText w:val=""/>
      <w:lvlJc w:val="left"/>
      <w:pPr>
        <w:ind w:left="720" w:hanging="360"/>
      </w:pPr>
      <w:rPr>
        <w:rFonts w:ascii="Symbol" w:eastAsia="Times New Roman" w:hAnsi="Symbol" w:cs="Garamond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D955996"/>
    <w:multiLevelType w:val="hybridMultilevel"/>
    <w:tmpl w:val="61101306"/>
    <w:lvl w:ilvl="0" w:tplc="0C160A7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cs="Arial" w:hint="default"/>
      </w:rPr>
    </w:lvl>
    <w:lvl w:ilvl="1" w:tplc="041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31235446"/>
    <w:multiLevelType w:val="hybridMultilevel"/>
    <w:tmpl w:val="F5E4B94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328D0C10"/>
    <w:multiLevelType w:val="hybridMultilevel"/>
    <w:tmpl w:val="BD2005CE"/>
    <w:lvl w:ilvl="0" w:tplc="004A62E0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3451015"/>
    <w:multiLevelType w:val="multilevel"/>
    <w:tmpl w:val="07BAE49C"/>
    <w:lvl w:ilvl="0">
      <w:start w:val="1"/>
      <w:numFmt w:val="lowerLetter"/>
      <w:lvlText w:val="r."/>
      <w:lvlJc w:val="left"/>
      <w:pPr>
        <w:tabs>
          <w:tab w:val="num" w:pos="1080"/>
        </w:tabs>
        <w:ind w:left="108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4" w15:restartNumberingAfterBreak="0">
    <w:nsid w:val="342D6FA3"/>
    <w:multiLevelType w:val="hybridMultilevel"/>
    <w:tmpl w:val="CFF0BC8A"/>
    <w:lvl w:ilvl="0" w:tplc="2BE2C4AE">
      <w:numFmt w:val="bullet"/>
      <w:lvlText w:val=""/>
      <w:lvlJc w:val="left"/>
      <w:pPr>
        <w:ind w:left="765" w:hanging="405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6731143"/>
    <w:multiLevelType w:val="hybridMultilevel"/>
    <w:tmpl w:val="E01E88B0"/>
    <w:lvl w:ilvl="0" w:tplc="041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3987277B"/>
    <w:multiLevelType w:val="multilevel"/>
    <w:tmpl w:val="7DAEDCAC"/>
    <w:lvl w:ilvl="0">
      <w:start w:val="1"/>
      <w:numFmt w:val="lowerLetter"/>
      <w:lvlText w:val="f."/>
      <w:lvlJc w:val="left"/>
      <w:pPr>
        <w:tabs>
          <w:tab w:val="num" w:pos="1080"/>
        </w:tabs>
        <w:ind w:left="108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7" w15:restartNumberingAfterBreak="0">
    <w:nsid w:val="39A9401C"/>
    <w:multiLevelType w:val="multilevel"/>
    <w:tmpl w:val="B5ECC914"/>
    <w:lvl w:ilvl="0">
      <w:start w:val="1"/>
      <w:numFmt w:val="lowerLetter"/>
      <w:lvlText w:val="c."/>
      <w:lvlJc w:val="left"/>
      <w:pPr>
        <w:tabs>
          <w:tab w:val="num" w:pos="1080"/>
        </w:tabs>
        <w:ind w:left="108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8" w15:restartNumberingAfterBreak="0">
    <w:nsid w:val="3A837008"/>
    <w:multiLevelType w:val="hybridMultilevel"/>
    <w:tmpl w:val="814018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3CE27BFF"/>
    <w:multiLevelType w:val="hybridMultilevel"/>
    <w:tmpl w:val="6B6C6720"/>
    <w:lvl w:ilvl="0" w:tplc="04090001">
      <w:start w:val="130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F461EBD"/>
    <w:multiLevelType w:val="multilevel"/>
    <w:tmpl w:val="D56289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41BA4EC6"/>
    <w:multiLevelType w:val="multilevel"/>
    <w:tmpl w:val="6D6C5754"/>
    <w:lvl w:ilvl="0">
      <w:start w:val="1"/>
      <w:numFmt w:val="lowerLetter"/>
      <w:lvlText w:val="n."/>
      <w:lvlJc w:val="left"/>
      <w:pPr>
        <w:tabs>
          <w:tab w:val="num" w:pos="1080"/>
        </w:tabs>
        <w:ind w:left="108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2" w15:restartNumberingAfterBreak="0">
    <w:nsid w:val="459351AA"/>
    <w:multiLevelType w:val="multilevel"/>
    <w:tmpl w:val="1DE4232C"/>
    <w:lvl w:ilvl="0">
      <w:start w:val="1"/>
      <w:numFmt w:val="decimal"/>
      <w:lvlText w:val="18."/>
      <w:lvlJc w:val="left"/>
      <w:pPr>
        <w:tabs>
          <w:tab w:val="num" w:pos="1080"/>
        </w:tabs>
        <w:ind w:left="108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3" w15:restartNumberingAfterBreak="0">
    <w:nsid w:val="49F86731"/>
    <w:multiLevelType w:val="multilevel"/>
    <w:tmpl w:val="17CEA35E"/>
    <w:lvl w:ilvl="0">
      <w:start w:val="1"/>
      <w:numFmt w:val="lowerLetter"/>
      <w:lvlText w:val="j."/>
      <w:lvlJc w:val="left"/>
      <w:pPr>
        <w:tabs>
          <w:tab w:val="num" w:pos="1080"/>
        </w:tabs>
        <w:ind w:left="108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4" w15:restartNumberingAfterBreak="0">
    <w:nsid w:val="4D516FBD"/>
    <w:multiLevelType w:val="multilevel"/>
    <w:tmpl w:val="605C40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53203FB1"/>
    <w:multiLevelType w:val="multilevel"/>
    <w:tmpl w:val="8188DB8E"/>
    <w:lvl w:ilvl="0">
      <w:start w:val="1"/>
      <w:numFmt w:val="lowerLetter"/>
      <w:lvlText w:val="m."/>
      <w:lvlJc w:val="left"/>
      <w:pPr>
        <w:tabs>
          <w:tab w:val="num" w:pos="1080"/>
        </w:tabs>
        <w:ind w:left="108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6" w15:restartNumberingAfterBreak="0">
    <w:nsid w:val="53360D5D"/>
    <w:multiLevelType w:val="multilevel"/>
    <w:tmpl w:val="4D80B4D0"/>
    <w:lvl w:ilvl="0">
      <w:start w:val="1"/>
      <w:numFmt w:val="lowerLetter"/>
      <w:lvlText w:val="d."/>
      <w:lvlJc w:val="left"/>
      <w:pPr>
        <w:tabs>
          <w:tab w:val="num" w:pos="1080"/>
        </w:tabs>
        <w:ind w:left="108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7" w15:restartNumberingAfterBreak="0">
    <w:nsid w:val="554F784B"/>
    <w:multiLevelType w:val="hybridMultilevel"/>
    <w:tmpl w:val="BF969264"/>
    <w:lvl w:ilvl="0" w:tplc="4AC4BA3A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556B2AF5"/>
    <w:multiLevelType w:val="hybridMultilevel"/>
    <w:tmpl w:val="0A76B57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5EB6832"/>
    <w:multiLevelType w:val="multilevel"/>
    <w:tmpl w:val="D5F0026C"/>
    <w:lvl w:ilvl="0">
      <w:start w:val="1"/>
      <w:numFmt w:val="decimal"/>
      <w:lvlText w:val="20."/>
      <w:lvlJc w:val="left"/>
      <w:pPr>
        <w:tabs>
          <w:tab w:val="num" w:pos="1080"/>
        </w:tabs>
        <w:ind w:left="108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0" w15:restartNumberingAfterBreak="0">
    <w:nsid w:val="58C71378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1" w15:restartNumberingAfterBreak="0">
    <w:nsid w:val="5A3276E6"/>
    <w:multiLevelType w:val="multilevel"/>
    <w:tmpl w:val="9C1A1496"/>
    <w:lvl w:ilvl="0">
      <w:start w:val="1"/>
      <w:numFmt w:val="lowerLetter"/>
      <w:lvlText w:val="s."/>
      <w:lvlJc w:val="left"/>
      <w:pPr>
        <w:tabs>
          <w:tab w:val="num" w:pos="1080"/>
        </w:tabs>
        <w:ind w:left="108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2" w15:restartNumberingAfterBreak="0">
    <w:nsid w:val="5B9955B0"/>
    <w:multiLevelType w:val="multilevel"/>
    <w:tmpl w:val="01765DD8"/>
    <w:lvl w:ilvl="0">
      <w:start w:val="1"/>
      <w:numFmt w:val="decimal"/>
      <w:lvlText w:val="19."/>
      <w:lvlJc w:val="left"/>
      <w:pPr>
        <w:tabs>
          <w:tab w:val="num" w:pos="1080"/>
        </w:tabs>
        <w:ind w:left="108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3" w15:restartNumberingAfterBreak="0">
    <w:nsid w:val="5BA1734C"/>
    <w:multiLevelType w:val="multilevel"/>
    <w:tmpl w:val="0DD632A6"/>
    <w:lvl w:ilvl="0">
      <w:start w:val="1"/>
      <w:numFmt w:val="lowerLetter"/>
      <w:lvlText w:val="b."/>
      <w:lvlJc w:val="left"/>
      <w:pPr>
        <w:tabs>
          <w:tab w:val="num" w:pos="1080"/>
        </w:tabs>
        <w:ind w:left="108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4" w15:restartNumberingAfterBreak="0">
    <w:nsid w:val="61E961B1"/>
    <w:multiLevelType w:val="multilevel"/>
    <w:tmpl w:val="941804F2"/>
    <w:lvl w:ilvl="0">
      <w:start w:val="1"/>
      <w:numFmt w:val="lowerLetter"/>
      <w:lvlText w:val="k."/>
      <w:lvlJc w:val="left"/>
      <w:pPr>
        <w:tabs>
          <w:tab w:val="num" w:pos="1080"/>
        </w:tabs>
        <w:ind w:left="108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5" w15:restartNumberingAfterBreak="0">
    <w:nsid w:val="62D01D6B"/>
    <w:multiLevelType w:val="hybridMultilevel"/>
    <w:tmpl w:val="B96E56B4"/>
    <w:lvl w:ilvl="0" w:tplc="51F6A3DC"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6" w15:restartNumberingAfterBreak="0">
    <w:nsid w:val="6489347E"/>
    <w:multiLevelType w:val="multilevel"/>
    <w:tmpl w:val="9DF2FAC4"/>
    <w:lvl w:ilvl="0">
      <w:start w:val="1"/>
      <w:numFmt w:val="lowerLetter"/>
      <w:lvlText w:val="o."/>
      <w:lvlJc w:val="left"/>
      <w:pPr>
        <w:tabs>
          <w:tab w:val="num" w:pos="1080"/>
        </w:tabs>
        <w:ind w:left="108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7" w15:restartNumberingAfterBreak="0">
    <w:nsid w:val="670F6B9E"/>
    <w:multiLevelType w:val="multilevel"/>
    <w:tmpl w:val="B216A024"/>
    <w:lvl w:ilvl="0">
      <w:start w:val="1"/>
      <w:numFmt w:val="lowerLetter"/>
      <w:lvlText w:val="p."/>
      <w:lvlJc w:val="left"/>
      <w:pPr>
        <w:tabs>
          <w:tab w:val="num" w:pos="1080"/>
        </w:tabs>
        <w:ind w:left="108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 w16cid:durableId="409928071">
    <w:abstractNumId w:val="3"/>
  </w:num>
  <w:num w:numId="2" w16cid:durableId="938952858">
    <w:abstractNumId w:val="20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38656143">
    <w:abstractNumId w:val="2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609973113">
    <w:abstractNumId w:val="7"/>
  </w:num>
  <w:num w:numId="5" w16cid:durableId="665791289">
    <w:abstractNumId w:val="21"/>
  </w:num>
  <w:num w:numId="6" w16cid:durableId="354306632">
    <w:abstractNumId w:val="16"/>
  </w:num>
  <w:num w:numId="7" w16cid:durableId="1145586706">
    <w:abstractNumId w:val="29"/>
  </w:num>
  <w:num w:numId="8" w16cid:durableId="771123133">
    <w:abstractNumId w:val="40"/>
  </w:num>
  <w:num w:numId="9" w16cid:durableId="998509057">
    <w:abstractNumId w:val="5"/>
  </w:num>
  <w:num w:numId="10" w16cid:durableId="1934583806">
    <w:abstractNumId w:val="43"/>
  </w:num>
  <w:num w:numId="11" w16cid:durableId="1629504036">
    <w:abstractNumId w:val="27"/>
  </w:num>
  <w:num w:numId="12" w16cid:durableId="1113011525">
    <w:abstractNumId w:val="36"/>
  </w:num>
  <w:num w:numId="13" w16cid:durableId="1600872870">
    <w:abstractNumId w:val="6"/>
  </w:num>
  <w:num w:numId="14" w16cid:durableId="1720395025">
    <w:abstractNumId w:val="26"/>
  </w:num>
  <w:num w:numId="15" w16cid:durableId="1791900141">
    <w:abstractNumId w:val="12"/>
  </w:num>
  <w:num w:numId="16" w16cid:durableId="1056509018">
    <w:abstractNumId w:val="2"/>
  </w:num>
  <w:num w:numId="17" w16cid:durableId="1759515698">
    <w:abstractNumId w:val="14"/>
  </w:num>
  <w:num w:numId="18" w16cid:durableId="1169979531">
    <w:abstractNumId w:val="33"/>
  </w:num>
  <w:num w:numId="19" w16cid:durableId="1301380411">
    <w:abstractNumId w:val="44"/>
  </w:num>
  <w:num w:numId="20" w16cid:durableId="728459931">
    <w:abstractNumId w:val="10"/>
  </w:num>
  <w:num w:numId="21" w16cid:durableId="531844476">
    <w:abstractNumId w:val="35"/>
  </w:num>
  <w:num w:numId="22" w16cid:durableId="498541633">
    <w:abstractNumId w:val="31"/>
  </w:num>
  <w:num w:numId="23" w16cid:durableId="1058095162">
    <w:abstractNumId w:val="46"/>
  </w:num>
  <w:num w:numId="24" w16cid:durableId="1968967170">
    <w:abstractNumId w:val="47"/>
  </w:num>
  <w:num w:numId="25" w16cid:durableId="1937248980">
    <w:abstractNumId w:val="8"/>
  </w:num>
  <w:num w:numId="26" w16cid:durableId="137036613">
    <w:abstractNumId w:val="23"/>
  </w:num>
  <w:num w:numId="27" w16cid:durableId="1257442804">
    <w:abstractNumId w:val="41"/>
  </w:num>
  <w:num w:numId="28" w16cid:durableId="1234900546">
    <w:abstractNumId w:val="32"/>
  </w:num>
  <w:num w:numId="29" w16cid:durableId="205872305">
    <w:abstractNumId w:val="42"/>
  </w:num>
  <w:num w:numId="30" w16cid:durableId="724794946">
    <w:abstractNumId w:val="39"/>
  </w:num>
  <w:num w:numId="31" w16cid:durableId="923415779">
    <w:abstractNumId w:val="11"/>
  </w:num>
  <w:num w:numId="32" w16cid:durableId="1070036831">
    <w:abstractNumId w:val="28"/>
  </w:num>
  <w:num w:numId="33" w16cid:durableId="812453107">
    <w:abstractNumId w:val="19"/>
  </w:num>
  <w:num w:numId="34" w16cid:durableId="1315792552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763338815">
    <w:abstractNumId w:val="9"/>
  </w:num>
  <w:num w:numId="36" w16cid:durableId="223178203">
    <w:abstractNumId w:val="4"/>
  </w:num>
  <w:num w:numId="37" w16cid:durableId="1128816831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167716698">
    <w:abstractNumId w:val="24"/>
  </w:num>
  <w:num w:numId="39" w16cid:durableId="230890450">
    <w:abstractNumId w:val="0"/>
  </w:num>
  <w:num w:numId="40" w16cid:durableId="1340153846">
    <w:abstractNumId w:val="1"/>
  </w:num>
  <w:num w:numId="41" w16cid:durableId="1853450997">
    <w:abstractNumId w:val="15"/>
  </w:num>
  <w:num w:numId="42" w16cid:durableId="1145392263">
    <w:abstractNumId w:val="17"/>
  </w:num>
  <w:num w:numId="43" w16cid:durableId="1648362956">
    <w:abstractNumId w:val="22"/>
  </w:num>
  <w:num w:numId="44" w16cid:durableId="2082024555">
    <w:abstractNumId w:val="45"/>
  </w:num>
  <w:num w:numId="45" w16cid:durableId="1236361344">
    <w:abstractNumId w:val="38"/>
  </w:num>
  <w:num w:numId="46" w16cid:durableId="1762137909">
    <w:abstractNumId w:val="38"/>
  </w:num>
  <w:num w:numId="47" w16cid:durableId="1405420978">
    <w:abstractNumId w:val="34"/>
  </w:num>
  <w:num w:numId="48" w16cid:durableId="561020784">
    <w:abstractNumId w:val="13"/>
  </w:num>
  <w:num w:numId="49" w16cid:durableId="502667461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57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ztDQxMTUzMDMwsTBR0lEKTi0uzszPAykwqQUAUrwH0ywAAAA="/>
  </w:docVars>
  <w:rsids>
    <w:rsidRoot w:val="009F32AA"/>
    <w:rsid w:val="00016B81"/>
    <w:rsid w:val="00016C0C"/>
    <w:rsid w:val="00030C95"/>
    <w:rsid w:val="0004244F"/>
    <w:rsid w:val="00060F1E"/>
    <w:rsid w:val="00065D99"/>
    <w:rsid w:val="00087E8F"/>
    <w:rsid w:val="00097849"/>
    <w:rsid w:val="000A6A29"/>
    <w:rsid w:val="000B00BA"/>
    <w:rsid w:val="000B2A93"/>
    <w:rsid w:val="000B4614"/>
    <w:rsid w:val="000B4D1E"/>
    <w:rsid w:val="000C0B64"/>
    <w:rsid w:val="000C306F"/>
    <w:rsid w:val="000C3B14"/>
    <w:rsid w:val="000C508F"/>
    <w:rsid w:val="000D1FAC"/>
    <w:rsid w:val="000E34D8"/>
    <w:rsid w:val="000F239F"/>
    <w:rsid w:val="000F4AE0"/>
    <w:rsid w:val="001045B1"/>
    <w:rsid w:val="0010567D"/>
    <w:rsid w:val="0010787C"/>
    <w:rsid w:val="001245E5"/>
    <w:rsid w:val="00126084"/>
    <w:rsid w:val="001334F3"/>
    <w:rsid w:val="0015117E"/>
    <w:rsid w:val="00171778"/>
    <w:rsid w:val="00182899"/>
    <w:rsid w:val="00195BF7"/>
    <w:rsid w:val="001D06E9"/>
    <w:rsid w:val="001E1E34"/>
    <w:rsid w:val="001E3803"/>
    <w:rsid w:val="001E5268"/>
    <w:rsid w:val="001F07E5"/>
    <w:rsid w:val="001F47F5"/>
    <w:rsid w:val="002006E7"/>
    <w:rsid w:val="0020190A"/>
    <w:rsid w:val="00207C6A"/>
    <w:rsid w:val="002101B7"/>
    <w:rsid w:val="00216D75"/>
    <w:rsid w:val="002171CF"/>
    <w:rsid w:val="002246CA"/>
    <w:rsid w:val="002254E8"/>
    <w:rsid w:val="00225CAC"/>
    <w:rsid w:val="00226C1E"/>
    <w:rsid w:val="0023639E"/>
    <w:rsid w:val="00240068"/>
    <w:rsid w:val="00240FA7"/>
    <w:rsid w:val="0024560F"/>
    <w:rsid w:val="002762E4"/>
    <w:rsid w:val="00277D6E"/>
    <w:rsid w:val="002932BB"/>
    <w:rsid w:val="002B0EF2"/>
    <w:rsid w:val="002B298C"/>
    <w:rsid w:val="002B565A"/>
    <w:rsid w:val="002C1301"/>
    <w:rsid w:val="002C575E"/>
    <w:rsid w:val="002E769B"/>
    <w:rsid w:val="002F7CC7"/>
    <w:rsid w:val="0030669C"/>
    <w:rsid w:val="00313AE5"/>
    <w:rsid w:val="003341E0"/>
    <w:rsid w:val="00340F9E"/>
    <w:rsid w:val="00345F53"/>
    <w:rsid w:val="003528B8"/>
    <w:rsid w:val="0035383F"/>
    <w:rsid w:val="003570D8"/>
    <w:rsid w:val="00373AF8"/>
    <w:rsid w:val="0038103E"/>
    <w:rsid w:val="003833FB"/>
    <w:rsid w:val="00394998"/>
    <w:rsid w:val="003A0FC4"/>
    <w:rsid w:val="003A395A"/>
    <w:rsid w:val="003B4223"/>
    <w:rsid w:val="003C2775"/>
    <w:rsid w:val="003C5EE2"/>
    <w:rsid w:val="003D15C2"/>
    <w:rsid w:val="003D54AE"/>
    <w:rsid w:val="003D7F71"/>
    <w:rsid w:val="003E3F77"/>
    <w:rsid w:val="003F052F"/>
    <w:rsid w:val="003F60E3"/>
    <w:rsid w:val="003F6B32"/>
    <w:rsid w:val="00404377"/>
    <w:rsid w:val="00431D71"/>
    <w:rsid w:val="00434426"/>
    <w:rsid w:val="004474EE"/>
    <w:rsid w:val="00452C98"/>
    <w:rsid w:val="00455127"/>
    <w:rsid w:val="00460ECA"/>
    <w:rsid w:val="0047472E"/>
    <w:rsid w:val="004C0997"/>
    <w:rsid w:val="004C1CDE"/>
    <w:rsid w:val="004E2AC5"/>
    <w:rsid w:val="004E6305"/>
    <w:rsid w:val="00501FF5"/>
    <w:rsid w:val="005052DA"/>
    <w:rsid w:val="005145D4"/>
    <w:rsid w:val="00514D7E"/>
    <w:rsid w:val="00551103"/>
    <w:rsid w:val="00594061"/>
    <w:rsid w:val="00596BE8"/>
    <w:rsid w:val="005A157A"/>
    <w:rsid w:val="005A4E4D"/>
    <w:rsid w:val="005B5D7D"/>
    <w:rsid w:val="005D46D6"/>
    <w:rsid w:val="005D5D77"/>
    <w:rsid w:val="005E156E"/>
    <w:rsid w:val="005E380B"/>
    <w:rsid w:val="00605E08"/>
    <w:rsid w:val="0061417A"/>
    <w:rsid w:val="00620C67"/>
    <w:rsid w:val="00621CA4"/>
    <w:rsid w:val="00633BE0"/>
    <w:rsid w:val="00677586"/>
    <w:rsid w:val="00680949"/>
    <w:rsid w:val="0069264B"/>
    <w:rsid w:val="006B2CFB"/>
    <w:rsid w:val="006C358D"/>
    <w:rsid w:val="006E113C"/>
    <w:rsid w:val="006E1898"/>
    <w:rsid w:val="006E472C"/>
    <w:rsid w:val="006F317C"/>
    <w:rsid w:val="00704A15"/>
    <w:rsid w:val="00706C1E"/>
    <w:rsid w:val="00712D0F"/>
    <w:rsid w:val="0071360B"/>
    <w:rsid w:val="00715405"/>
    <w:rsid w:val="00722880"/>
    <w:rsid w:val="007313A4"/>
    <w:rsid w:val="0073579A"/>
    <w:rsid w:val="00735E4D"/>
    <w:rsid w:val="00742A23"/>
    <w:rsid w:val="00744AF8"/>
    <w:rsid w:val="007476F2"/>
    <w:rsid w:val="007500B1"/>
    <w:rsid w:val="00750262"/>
    <w:rsid w:val="0076169C"/>
    <w:rsid w:val="007720BC"/>
    <w:rsid w:val="00772E73"/>
    <w:rsid w:val="007764E1"/>
    <w:rsid w:val="007772A3"/>
    <w:rsid w:val="0077794F"/>
    <w:rsid w:val="007833DE"/>
    <w:rsid w:val="007856B2"/>
    <w:rsid w:val="00786145"/>
    <w:rsid w:val="00787F56"/>
    <w:rsid w:val="00796348"/>
    <w:rsid w:val="007B471B"/>
    <w:rsid w:val="007C574F"/>
    <w:rsid w:val="007E1C75"/>
    <w:rsid w:val="007E41C2"/>
    <w:rsid w:val="007F5FCB"/>
    <w:rsid w:val="008012DC"/>
    <w:rsid w:val="00802777"/>
    <w:rsid w:val="008227DC"/>
    <w:rsid w:val="00844CFB"/>
    <w:rsid w:val="00845E5E"/>
    <w:rsid w:val="008471D5"/>
    <w:rsid w:val="00850668"/>
    <w:rsid w:val="00855F87"/>
    <w:rsid w:val="00871091"/>
    <w:rsid w:val="008A3BE3"/>
    <w:rsid w:val="008B0BA2"/>
    <w:rsid w:val="008B558A"/>
    <w:rsid w:val="008B6962"/>
    <w:rsid w:val="008C2F3B"/>
    <w:rsid w:val="008D4CDD"/>
    <w:rsid w:val="008D77E5"/>
    <w:rsid w:val="008E285F"/>
    <w:rsid w:val="00901090"/>
    <w:rsid w:val="00904B72"/>
    <w:rsid w:val="0091025F"/>
    <w:rsid w:val="00910E17"/>
    <w:rsid w:val="00913567"/>
    <w:rsid w:val="00913CD9"/>
    <w:rsid w:val="009158DE"/>
    <w:rsid w:val="009243FF"/>
    <w:rsid w:val="00925001"/>
    <w:rsid w:val="00941327"/>
    <w:rsid w:val="00944C84"/>
    <w:rsid w:val="0094571B"/>
    <w:rsid w:val="00956286"/>
    <w:rsid w:val="0096529E"/>
    <w:rsid w:val="009712B9"/>
    <w:rsid w:val="009F32AA"/>
    <w:rsid w:val="00A02B1F"/>
    <w:rsid w:val="00A04DBB"/>
    <w:rsid w:val="00A121BF"/>
    <w:rsid w:val="00A17E81"/>
    <w:rsid w:val="00A2109D"/>
    <w:rsid w:val="00A27691"/>
    <w:rsid w:val="00A366D5"/>
    <w:rsid w:val="00A426FE"/>
    <w:rsid w:val="00A50487"/>
    <w:rsid w:val="00A70267"/>
    <w:rsid w:val="00A74409"/>
    <w:rsid w:val="00A95E54"/>
    <w:rsid w:val="00A95EB7"/>
    <w:rsid w:val="00AA2585"/>
    <w:rsid w:val="00AA40ED"/>
    <w:rsid w:val="00AB7FB7"/>
    <w:rsid w:val="00AD13C6"/>
    <w:rsid w:val="00AE22EA"/>
    <w:rsid w:val="00AF2634"/>
    <w:rsid w:val="00AF4CAA"/>
    <w:rsid w:val="00AF50E5"/>
    <w:rsid w:val="00B021AD"/>
    <w:rsid w:val="00B03320"/>
    <w:rsid w:val="00B554C6"/>
    <w:rsid w:val="00B64DAA"/>
    <w:rsid w:val="00B94173"/>
    <w:rsid w:val="00B946F8"/>
    <w:rsid w:val="00B9786B"/>
    <w:rsid w:val="00BB27E4"/>
    <w:rsid w:val="00BB29B9"/>
    <w:rsid w:val="00BB5B6A"/>
    <w:rsid w:val="00BC2E2A"/>
    <w:rsid w:val="00BC4176"/>
    <w:rsid w:val="00C03556"/>
    <w:rsid w:val="00C10750"/>
    <w:rsid w:val="00C115F8"/>
    <w:rsid w:val="00C151CA"/>
    <w:rsid w:val="00C15BB4"/>
    <w:rsid w:val="00C1662E"/>
    <w:rsid w:val="00C3381D"/>
    <w:rsid w:val="00C41854"/>
    <w:rsid w:val="00C43153"/>
    <w:rsid w:val="00C50817"/>
    <w:rsid w:val="00C76F6C"/>
    <w:rsid w:val="00CB4DB3"/>
    <w:rsid w:val="00CC2A0F"/>
    <w:rsid w:val="00CE3414"/>
    <w:rsid w:val="00D0139C"/>
    <w:rsid w:val="00D01C18"/>
    <w:rsid w:val="00D04E7A"/>
    <w:rsid w:val="00D05266"/>
    <w:rsid w:val="00D10B32"/>
    <w:rsid w:val="00D26DAA"/>
    <w:rsid w:val="00D303A6"/>
    <w:rsid w:val="00D323CA"/>
    <w:rsid w:val="00D36FFC"/>
    <w:rsid w:val="00D471CF"/>
    <w:rsid w:val="00D5690C"/>
    <w:rsid w:val="00D5793D"/>
    <w:rsid w:val="00D633E3"/>
    <w:rsid w:val="00D66337"/>
    <w:rsid w:val="00D7152E"/>
    <w:rsid w:val="00D761B3"/>
    <w:rsid w:val="00D87331"/>
    <w:rsid w:val="00DB3812"/>
    <w:rsid w:val="00DB71E6"/>
    <w:rsid w:val="00DE42E8"/>
    <w:rsid w:val="00DE53C4"/>
    <w:rsid w:val="00DF73CF"/>
    <w:rsid w:val="00E05ACC"/>
    <w:rsid w:val="00E13D05"/>
    <w:rsid w:val="00E2131C"/>
    <w:rsid w:val="00E21DE2"/>
    <w:rsid w:val="00E433CC"/>
    <w:rsid w:val="00E5095E"/>
    <w:rsid w:val="00E50FF0"/>
    <w:rsid w:val="00E72392"/>
    <w:rsid w:val="00E81DBB"/>
    <w:rsid w:val="00EA5ADA"/>
    <w:rsid w:val="00EC0B5E"/>
    <w:rsid w:val="00ED4810"/>
    <w:rsid w:val="00EF5290"/>
    <w:rsid w:val="00F0059F"/>
    <w:rsid w:val="00F01C2F"/>
    <w:rsid w:val="00F0222D"/>
    <w:rsid w:val="00F170E4"/>
    <w:rsid w:val="00F32B8B"/>
    <w:rsid w:val="00F53FDE"/>
    <w:rsid w:val="00F54B18"/>
    <w:rsid w:val="00F57C80"/>
    <w:rsid w:val="00F634A9"/>
    <w:rsid w:val="00F7213C"/>
    <w:rsid w:val="00F72860"/>
    <w:rsid w:val="00F76903"/>
    <w:rsid w:val="00F97141"/>
    <w:rsid w:val="00FB574B"/>
    <w:rsid w:val="00FC04A1"/>
    <w:rsid w:val="00FD048D"/>
    <w:rsid w:val="00FE1364"/>
    <w:rsid w:val="00FE4584"/>
    <w:rsid w:val="00FF1272"/>
    <w:rsid w:val="00FF32BD"/>
    <w:rsid w:val="023B6A46"/>
    <w:rsid w:val="03F86DC4"/>
    <w:rsid w:val="05E6B533"/>
    <w:rsid w:val="0638E10C"/>
    <w:rsid w:val="0D6639FF"/>
    <w:rsid w:val="0EA0C4E1"/>
    <w:rsid w:val="103C9542"/>
    <w:rsid w:val="10E9F4ED"/>
    <w:rsid w:val="11281267"/>
    <w:rsid w:val="11D5BB1B"/>
    <w:rsid w:val="12A1410E"/>
    <w:rsid w:val="13020568"/>
    <w:rsid w:val="136D970F"/>
    <w:rsid w:val="137BEFBE"/>
    <w:rsid w:val="1388D572"/>
    <w:rsid w:val="1517C01F"/>
    <w:rsid w:val="17A6C40B"/>
    <w:rsid w:val="1971E8CA"/>
    <w:rsid w:val="19FD73CB"/>
    <w:rsid w:val="1ADE8F8E"/>
    <w:rsid w:val="1B0DB92B"/>
    <w:rsid w:val="1C7A5FEF"/>
    <w:rsid w:val="1D07422A"/>
    <w:rsid w:val="1D5DABA3"/>
    <w:rsid w:val="1F354752"/>
    <w:rsid w:val="1FB1FDEA"/>
    <w:rsid w:val="1FB200B1"/>
    <w:rsid w:val="207E55D9"/>
    <w:rsid w:val="221A263A"/>
    <w:rsid w:val="22E8F7AD"/>
    <w:rsid w:val="235C930F"/>
    <w:rsid w:val="26AE2470"/>
    <w:rsid w:val="276BC2D3"/>
    <w:rsid w:val="280707B5"/>
    <w:rsid w:val="288DBCD0"/>
    <w:rsid w:val="2A298D31"/>
    <w:rsid w:val="2A94619A"/>
    <w:rsid w:val="2F36184D"/>
    <w:rsid w:val="2F73E754"/>
    <w:rsid w:val="305F7254"/>
    <w:rsid w:val="30A2BF11"/>
    <w:rsid w:val="30B8E77E"/>
    <w:rsid w:val="30FD67A5"/>
    <w:rsid w:val="31605B0E"/>
    <w:rsid w:val="323E8F72"/>
    <w:rsid w:val="339BF21E"/>
    <w:rsid w:val="341B2476"/>
    <w:rsid w:val="356C3FD8"/>
    <w:rsid w:val="3701569C"/>
    <w:rsid w:val="37CEBC40"/>
    <w:rsid w:val="39CDC81D"/>
    <w:rsid w:val="3A479E81"/>
    <w:rsid w:val="3A51C0B3"/>
    <w:rsid w:val="3AA391C3"/>
    <w:rsid w:val="3B69987E"/>
    <w:rsid w:val="3BE36EE2"/>
    <w:rsid w:val="3C5B3E79"/>
    <w:rsid w:val="3D2C9F1C"/>
    <w:rsid w:val="3D3B277A"/>
    <w:rsid w:val="3D43F2A4"/>
    <w:rsid w:val="3D61C1D4"/>
    <w:rsid w:val="3DF8C630"/>
    <w:rsid w:val="4145C516"/>
    <w:rsid w:val="424DFEB8"/>
    <w:rsid w:val="430F035E"/>
    <w:rsid w:val="44EAA124"/>
    <w:rsid w:val="453783F9"/>
    <w:rsid w:val="455DEFF3"/>
    <w:rsid w:val="45C36B21"/>
    <w:rsid w:val="4652858B"/>
    <w:rsid w:val="47262189"/>
    <w:rsid w:val="47F30BEA"/>
    <w:rsid w:val="48B4951C"/>
    <w:rsid w:val="4A6FD203"/>
    <w:rsid w:val="4BA75211"/>
    <w:rsid w:val="4C038308"/>
    <w:rsid w:val="4CCC3FBC"/>
    <w:rsid w:val="4D03496E"/>
    <w:rsid w:val="4D2FA4FF"/>
    <w:rsid w:val="4D639F33"/>
    <w:rsid w:val="4DA772C5"/>
    <w:rsid w:val="4DF55996"/>
    <w:rsid w:val="4E61AD4F"/>
    <w:rsid w:val="4EFE91AA"/>
    <w:rsid w:val="517E92EF"/>
    <w:rsid w:val="553A171A"/>
    <w:rsid w:val="571355D3"/>
    <w:rsid w:val="58D6622F"/>
    <w:rsid w:val="58E34783"/>
    <w:rsid w:val="5912FA13"/>
    <w:rsid w:val="5A62F240"/>
    <w:rsid w:val="5B05ADAC"/>
    <w:rsid w:val="5CF44168"/>
    <w:rsid w:val="5EC13D76"/>
    <w:rsid w:val="5FABC13D"/>
    <w:rsid w:val="5FCF249F"/>
    <w:rsid w:val="5FE87ED2"/>
    <w:rsid w:val="6114E386"/>
    <w:rsid w:val="62C64010"/>
    <w:rsid w:val="63FFB258"/>
    <w:rsid w:val="6477CACE"/>
    <w:rsid w:val="652E7CEA"/>
    <w:rsid w:val="66CA4D4B"/>
    <w:rsid w:val="6974C4BE"/>
    <w:rsid w:val="6A2CB4DC"/>
    <w:rsid w:val="6D81E949"/>
    <w:rsid w:val="6F76D535"/>
    <w:rsid w:val="700025C2"/>
    <w:rsid w:val="7030FCF3"/>
    <w:rsid w:val="70D280A3"/>
    <w:rsid w:val="71BA8D22"/>
    <w:rsid w:val="72AE808F"/>
    <w:rsid w:val="72C7A8EC"/>
    <w:rsid w:val="739B7AC0"/>
    <w:rsid w:val="75046E16"/>
    <w:rsid w:val="75099915"/>
    <w:rsid w:val="75824171"/>
    <w:rsid w:val="76063A1A"/>
    <w:rsid w:val="7755646A"/>
    <w:rsid w:val="793DDADC"/>
    <w:rsid w:val="79FA920E"/>
    <w:rsid w:val="7B107FA7"/>
    <w:rsid w:val="7CE6E32F"/>
    <w:rsid w:val="7DB7C03A"/>
    <w:rsid w:val="7E9D72A6"/>
    <w:rsid w:val="7FCB0B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FF1E30C"/>
  <w15:docId w15:val="{EE90B555-CB38-4026-AE49-6A05972AD8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99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Garamond" w:hAnsi="Garamond"/>
      <w:sz w:val="24"/>
      <w:szCs w:val="24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855F8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8E285F"/>
    <w:pPr>
      <w:keepNext/>
      <w:jc w:val="center"/>
      <w:outlineLvl w:val="5"/>
    </w:pPr>
    <w:rPr>
      <w:rFonts w:ascii="Times LatArm" w:hAnsi="Times LatArm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4E630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4E6305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FE1364"/>
    <w:rPr>
      <w:rFonts w:ascii="Tahoma" w:hAnsi="Tahoma" w:cs="Tahoma"/>
      <w:sz w:val="16"/>
      <w:szCs w:val="16"/>
    </w:rPr>
  </w:style>
  <w:style w:type="character" w:customStyle="1" w:styleId="Heading6Char">
    <w:name w:val="Heading 6 Char"/>
    <w:link w:val="Heading6"/>
    <w:semiHidden/>
    <w:rsid w:val="008E285F"/>
    <w:rPr>
      <w:rFonts w:ascii="Times LatArm" w:hAnsi="Times LatArm"/>
      <w:b/>
      <w:bCs/>
      <w:sz w:val="24"/>
      <w:szCs w:val="24"/>
    </w:rPr>
  </w:style>
  <w:style w:type="character" w:customStyle="1" w:styleId="FooterChar">
    <w:name w:val="Footer Char"/>
    <w:link w:val="Footer"/>
    <w:rsid w:val="008E285F"/>
    <w:rPr>
      <w:rFonts w:ascii="Garamond" w:hAnsi="Garamond"/>
      <w:sz w:val="24"/>
      <w:szCs w:val="24"/>
    </w:rPr>
  </w:style>
  <w:style w:type="paragraph" w:styleId="BodyText3">
    <w:name w:val="Body Text 3"/>
    <w:basedOn w:val="Normal"/>
    <w:link w:val="BodyText3Char"/>
    <w:unhideWhenUsed/>
    <w:rsid w:val="008E285F"/>
    <w:pPr>
      <w:jc w:val="both"/>
    </w:pPr>
    <w:rPr>
      <w:rFonts w:ascii="Times New Roman" w:hAnsi="Times New Roman"/>
    </w:rPr>
  </w:style>
  <w:style w:type="character" w:customStyle="1" w:styleId="BodyText3Char">
    <w:name w:val="Body Text 3 Char"/>
    <w:link w:val="BodyText3"/>
    <w:rsid w:val="008E285F"/>
    <w:rPr>
      <w:sz w:val="24"/>
      <w:szCs w:val="24"/>
    </w:rPr>
  </w:style>
  <w:style w:type="paragraph" w:styleId="BodyTextIndent3">
    <w:name w:val="Body Text Indent 3"/>
    <w:basedOn w:val="Normal"/>
    <w:link w:val="BodyTextIndent3Char"/>
    <w:rsid w:val="00F32B8B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F32B8B"/>
    <w:rPr>
      <w:rFonts w:ascii="Garamond" w:hAnsi="Garamond"/>
      <w:sz w:val="16"/>
      <w:szCs w:val="16"/>
    </w:rPr>
  </w:style>
  <w:style w:type="paragraph" w:styleId="Title">
    <w:name w:val="Title"/>
    <w:basedOn w:val="Normal"/>
    <w:link w:val="TitleChar"/>
    <w:qFormat/>
    <w:rsid w:val="00F32B8B"/>
    <w:pPr>
      <w:jc w:val="center"/>
    </w:pPr>
    <w:rPr>
      <w:rFonts w:ascii="Times New Roman" w:hAnsi="Times New Roman"/>
      <w:b/>
      <w:sz w:val="20"/>
      <w:szCs w:val="20"/>
      <w:u w:val="single"/>
    </w:rPr>
  </w:style>
  <w:style w:type="character" w:customStyle="1" w:styleId="TitleChar">
    <w:name w:val="Title Char"/>
    <w:link w:val="Title"/>
    <w:rsid w:val="00F32B8B"/>
    <w:rPr>
      <w:b/>
      <w:u w:val="single"/>
    </w:rPr>
  </w:style>
  <w:style w:type="character" w:styleId="Hyperlink">
    <w:name w:val="Hyperlink"/>
    <w:rsid w:val="00D04E7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AF4CAA"/>
    <w:pPr>
      <w:ind w:left="720"/>
    </w:pPr>
  </w:style>
  <w:style w:type="character" w:styleId="CommentReference">
    <w:name w:val="annotation reference"/>
    <w:uiPriority w:val="99"/>
    <w:rsid w:val="00D579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D5793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D5793D"/>
    <w:rPr>
      <w:rFonts w:ascii="Garamond" w:hAnsi="Garamond"/>
    </w:rPr>
  </w:style>
  <w:style w:type="paragraph" w:styleId="CommentSubject">
    <w:name w:val="annotation subject"/>
    <w:basedOn w:val="CommentText"/>
    <w:next w:val="CommentText"/>
    <w:link w:val="CommentSubjectChar"/>
    <w:rsid w:val="00D5793D"/>
    <w:rPr>
      <w:b/>
      <w:bCs/>
    </w:rPr>
  </w:style>
  <w:style w:type="character" w:customStyle="1" w:styleId="CommentSubjectChar">
    <w:name w:val="Comment Subject Char"/>
    <w:link w:val="CommentSubject"/>
    <w:rsid w:val="00D5793D"/>
    <w:rPr>
      <w:rFonts w:ascii="Garamond" w:hAnsi="Garamond"/>
      <w:b/>
      <w:bCs/>
    </w:rPr>
  </w:style>
  <w:style w:type="character" w:styleId="Strong">
    <w:name w:val="Strong"/>
    <w:uiPriority w:val="99"/>
    <w:qFormat/>
    <w:rsid w:val="00D10B32"/>
    <w:rPr>
      <w:rFonts w:ascii="Times New Roman" w:hAnsi="Times New Roman" w:cs="Times New Roman" w:hint="default"/>
      <w:b/>
      <w:bCs/>
    </w:rPr>
  </w:style>
  <w:style w:type="paragraph" w:styleId="NormalWeb">
    <w:name w:val="Normal (Web)"/>
    <w:basedOn w:val="Normal"/>
    <w:uiPriority w:val="99"/>
    <w:unhideWhenUsed/>
    <w:rsid w:val="00D10B32"/>
    <w:pPr>
      <w:spacing w:before="100" w:beforeAutospacing="1" w:after="100" w:afterAutospacing="1"/>
      <w:jc w:val="both"/>
    </w:pPr>
    <w:rPr>
      <w:rFonts w:ascii="Arial Unicode MS" w:eastAsia="Arial Unicode MS" w:hAnsi="Arial Unicode MS" w:cs="Arial Unicode MS"/>
      <w:sz w:val="17"/>
      <w:szCs w:val="17"/>
    </w:rPr>
  </w:style>
  <w:style w:type="paragraph" w:styleId="Revision">
    <w:name w:val="Revision"/>
    <w:hidden/>
    <w:uiPriority w:val="99"/>
    <w:semiHidden/>
    <w:rsid w:val="00E72392"/>
    <w:rPr>
      <w:rFonts w:ascii="Garamond" w:hAnsi="Garamond"/>
      <w:sz w:val="24"/>
      <w:szCs w:val="24"/>
    </w:rPr>
  </w:style>
  <w:style w:type="paragraph" w:customStyle="1" w:styleId="Default">
    <w:name w:val="Default"/>
    <w:rsid w:val="00F634A9"/>
    <w:pPr>
      <w:autoSpaceDE w:val="0"/>
      <w:autoSpaceDN w:val="0"/>
      <w:adjustRightInd w:val="0"/>
    </w:pPr>
    <w:rPr>
      <w:rFonts w:ascii="Garamond" w:hAnsi="Garamond" w:cs="Garamond"/>
      <w:color w:val="000000"/>
      <w:sz w:val="24"/>
      <w:szCs w:val="24"/>
    </w:rPr>
  </w:style>
  <w:style w:type="paragraph" w:customStyle="1" w:styleId="PAParaText">
    <w:name w:val="PA_ParaText"/>
    <w:basedOn w:val="Normal"/>
    <w:rsid w:val="00845E5E"/>
    <w:pPr>
      <w:spacing w:after="120"/>
      <w:jc w:val="both"/>
    </w:pPr>
    <w:rPr>
      <w:rFonts w:ascii="Arial" w:eastAsia="SimSun" w:hAnsi="Arial"/>
      <w:sz w:val="20"/>
      <w:szCs w:val="20"/>
      <w:lang w:eastAsia="zh-CN"/>
    </w:rPr>
  </w:style>
  <w:style w:type="paragraph" w:customStyle="1" w:styleId="PATitle">
    <w:name w:val="PA_Title"/>
    <w:basedOn w:val="Normal"/>
    <w:next w:val="Normal"/>
    <w:rsid w:val="00C15BB4"/>
    <w:pPr>
      <w:spacing w:after="240"/>
      <w:jc w:val="center"/>
    </w:pPr>
    <w:rPr>
      <w:rFonts w:ascii="Arial" w:eastAsia="SimSun" w:hAnsi="Arial"/>
      <w:b/>
      <w:sz w:val="20"/>
      <w:lang w:eastAsia="zh-CN"/>
    </w:rPr>
  </w:style>
  <w:style w:type="character" w:customStyle="1" w:styleId="Heading2Char">
    <w:name w:val="Heading 2 Char"/>
    <w:basedOn w:val="DefaultParagraphFont"/>
    <w:link w:val="Heading2"/>
    <w:semiHidden/>
    <w:rsid w:val="00855F8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277D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646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05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02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53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78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08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38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4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41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2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69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63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3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34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84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53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7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89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lori.rush@ph-int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69</Words>
  <Characters>4106</Characters>
  <Application>Microsoft Office Word</Application>
  <DocSecurity>4</DocSecurity>
  <Lines>77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rolyn Lantz, Program Officer</vt:lpstr>
    </vt:vector>
  </TitlesOfParts>
  <Company>Project Harmony</Company>
  <LinksUpToDate>false</LinksUpToDate>
  <CharactersWithSpaces>4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olyn Lantz, Program Officer</dc:title>
  <dc:creator>Colleen F. Halley</dc:creator>
  <cp:lastModifiedBy>Meg Harris</cp:lastModifiedBy>
  <cp:revision>2</cp:revision>
  <cp:lastPrinted>2019-01-04T20:12:00Z</cp:lastPrinted>
  <dcterms:created xsi:type="dcterms:W3CDTF">2026-01-09T16:34:00Z</dcterms:created>
  <dcterms:modified xsi:type="dcterms:W3CDTF">2026-01-09T1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2a73d99b3c50aa3b447cded024b46495b392b42e322e0b239be39e7a268a717</vt:lpwstr>
  </property>
</Properties>
</file>